
<file path=[Content_Types].xml><?xml version="1.0" encoding="utf-8"?>
<Types xmlns="http://schemas.openxmlformats.org/package/2006/content-types">
  <Default Extension="jpeg" ContentType="image/jpeg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6C2EB3" w14:textId="7BE05C06" w:rsidR="00F82B57" w:rsidRDefault="003A0113">
      <w:bookmarkStart w:id="0" w:name="_Hlk18580410"/>
      <w:bookmarkEnd w:id="0"/>
      <w:r>
        <w:rPr>
          <w:noProof/>
          <w:lang w:val="en-US"/>
        </w:rPr>
        <w:drawing>
          <wp:anchor distT="0" distB="0" distL="114300" distR="114300" simplePos="0" relativeHeight="251659264" behindDoc="1" locked="0" layoutInCell="1" allowOverlap="1" wp14:anchorId="118A713F" wp14:editId="07273DA8">
            <wp:simplePos x="0" y="0"/>
            <wp:positionH relativeFrom="page">
              <wp:align>right</wp:align>
            </wp:positionH>
            <wp:positionV relativeFrom="paragraph">
              <wp:posOffset>-953135</wp:posOffset>
            </wp:positionV>
            <wp:extent cx="7959090" cy="10105909"/>
            <wp:effectExtent l="19050" t="0" r="381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Templejt za doc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959090" cy="1010590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64835D5" w14:textId="36F7CB61" w:rsidR="00F82B57" w:rsidRDefault="0072019C">
      <w:pPr>
        <w:spacing w:after="200"/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D8ACDF7" wp14:editId="17E2D8C0">
                <wp:simplePos x="0" y="0"/>
                <wp:positionH relativeFrom="column">
                  <wp:posOffset>-722630</wp:posOffset>
                </wp:positionH>
                <wp:positionV relativeFrom="paragraph">
                  <wp:posOffset>1524000</wp:posOffset>
                </wp:positionV>
                <wp:extent cx="7806055" cy="974090"/>
                <wp:effectExtent l="0" t="0" r="0" b="0"/>
                <wp:wrapTight wrapText="bothSides">
                  <wp:wrapPolygon edited="0">
                    <wp:start x="105" y="1267"/>
                    <wp:lineTo x="105" y="20276"/>
                    <wp:lineTo x="21401" y="20276"/>
                    <wp:lineTo x="21401" y="1267"/>
                    <wp:lineTo x="105" y="1267"/>
                  </wp:wrapPolygon>
                </wp:wrapTight>
                <wp:docPr id="32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806055" cy="9740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A3A32D6" w14:textId="77777777" w:rsidR="001F01CB" w:rsidRPr="003753D2" w:rsidRDefault="001F01CB" w:rsidP="00F203D2">
                            <w:pPr>
                              <w:spacing w:line="240" w:lineRule="auto"/>
                              <w:jc w:val="center"/>
                              <w:rPr>
                                <w:rFonts w:ascii="Open Sans Bold" w:hAnsi="Open Sans Bold"/>
                                <w:color w:val="595959" w:themeColor="text1" w:themeTint="A6"/>
                                <w:sz w:val="72"/>
                              </w:rPr>
                            </w:pPr>
                            <w:r>
                              <w:rPr>
                                <w:rFonts w:ascii="Open Sans Bold" w:hAnsi="Open Sans Bold"/>
                                <w:color w:val="595959" w:themeColor="text1" w:themeTint="A6"/>
                                <w:sz w:val="72"/>
                              </w:rPr>
                              <w:t>You</w:t>
                            </w:r>
                            <w:r w:rsidRPr="003753D2">
                              <w:rPr>
                                <w:rFonts w:ascii="Open Sans Bold" w:hAnsi="Open Sans Bold"/>
                                <w:color w:val="595959" w:themeColor="text1" w:themeTint="A6"/>
                                <w:sz w:val="72"/>
                              </w:rPr>
                              <w:t>T</w:t>
                            </w:r>
                            <w:r>
                              <w:rPr>
                                <w:rFonts w:ascii="Open Sans Bold" w:hAnsi="Open Sans Bold"/>
                                <w:color w:val="595959" w:themeColor="text1" w:themeTint="A6"/>
                                <w:sz w:val="72"/>
                              </w:rPr>
                              <w:t>est</w:t>
                            </w:r>
                            <w:r w:rsidRPr="003753D2">
                              <w:rPr>
                                <w:rFonts w:ascii="Open Sans Bold" w:hAnsi="Open Sans Bold"/>
                                <w:color w:val="595959" w:themeColor="text1" w:themeTint="A6"/>
                                <w:sz w:val="72"/>
                              </w:rPr>
                              <w:t>M</w:t>
                            </w:r>
                            <w:r>
                              <w:rPr>
                                <w:rFonts w:ascii="Open Sans Bold" w:hAnsi="Open Sans Bold"/>
                                <w:color w:val="595959" w:themeColor="text1" w:themeTint="A6"/>
                                <w:sz w:val="72"/>
                              </w:rPr>
                              <w:t>e</w:t>
                            </w:r>
                          </w:p>
                          <w:p w14:paraId="75BCF0F0" w14:textId="77777777" w:rsidR="001F01CB" w:rsidRPr="003753D2" w:rsidRDefault="001F01CB" w:rsidP="00052868">
                            <w:pPr>
                              <w:tabs>
                                <w:tab w:val="left" w:pos="4395"/>
                              </w:tabs>
                              <w:spacing w:line="240" w:lineRule="auto"/>
                              <w:rPr>
                                <w:rFonts w:ascii="Open Sans Bold" w:hAnsi="Open Sans Bold"/>
                                <w:color w:val="595959" w:themeColor="text1" w:themeTint="A6"/>
                                <w:sz w:val="72"/>
                              </w:rPr>
                            </w:pPr>
                          </w:p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D8ACDF7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-56.9pt;margin-top:120pt;width:614.65pt;height:76.7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" filled="f" stroked="f">
                <v:textbox inset=",7.2pt,,7.2pt">
                  <w:txbxContent>
                    <w:p w14:paraId="0A3A32D6" w14:textId="77777777" w:rsidR="001F01CB" w:rsidRPr="003753D2" w:rsidRDefault="001F01CB" w:rsidP="00F203D2">
                      <w:pPr>
                        <w:spacing w:line="240" w:lineRule="auto"/>
                        <w:jc w:val="center"/>
                        <w:rPr>
                          <w:rFonts w:ascii="Open Sans Bold" w:hAnsi="Open Sans Bold"/>
                          <w:color w:val="595959" w:themeColor="text1" w:themeTint="A6"/>
                          <w:sz w:val="72"/>
                        </w:rPr>
                      </w:pPr>
                      <w:r>
                        <w:rPr>
                          <w:rFonts w:ascii="Open Sans Bold" w:hAnsi="Open Sans Bold"/>
                          <w:color w:val="595959" w:themeColor="text1" w:themeTint="A6"/>
                          <w:sz w:val="72"/>
                        </w:rPr>
                        <w:t>You</w:t>
                      </w:r>
                      <w:r w:rsidRPr="003753D2">
                        <w:rPr>
                          <w:rFonts w:ascii="Open Sans Bold" w:hAnsi="Open Sans Bold"/>
                          <w:color w:val="595959" w:themeColor="text1" w:themeTint="A6"/>
                          <w:sz w:val="72"/>
                        </w:rPr>
                        <w:t>T</w:t>
                      </w:r>
                      <w:r>
                        <w:rPr>
                          <w:rFonts w:ascii="Open Sans Bold" w:hAnsi="Open Sans Bold"/>
                          <w:color w:val="595959" w:themeColor="text1" w:themeTint="A6"/>
                          <w:sz w:val="72"/>
                        </w:rPr>
                        <w:t>est</w:t>
                      </w:r>
                      <w:r w:rsidRPr="003753D2">
                        <w:rPr>
                          <w:rFonts w:ascii="Open Sans Bold" w:hAnsi="Open Sans Bold"/>
                          <w:color w:val="595959" w:themeColor="text1" w:themeTint="A6"/>
                          <w:sz w:val="72"/>
                        </w:rPr>
                        <w:t>M</w:t>
                      </w:r>
                      <w:r>
                        <w:rPr>
                          <w:rFonts w:ascii="Open Sans Bold" w:hAnsi="Open Sans Bold"/>
                          <w:color w:val="595959" w:themeColor="text1" w:themeTint="A6"/>
                          <w:sz w:val="72"/>
                        </w:rPr>
                        <w:t>e</w:t>
                      </w:r>
                    </w:p>
                    <w:p w14:paraId="75BCF0F0" w14:textId="77777777" w:rsidR="001F01CB" w:rsidRPr="003753D2" w:rsidRDefault="001F01CB" w:rsidP="00052868">
                      <w:pPr>
                        <w:tabs>
                          <w:tab w:val="left" w:pos="4395"/>
                        </w:tabs>
                        <w:spacing w:line="240" w:lineRule="auto"/>
                        <w:rPr>
                          <w:rFonts w:ascii="Open Sans Bold" w:hAnsi="Open Sans Bold"/>
                          <w:color w:val="595959" w:themeColor="text1" w:themeTint="A6"/>
                          <w:sz w:val="72"/>
                        </w:rPr>
                      </w:pPr>
                    </w:p>
                  </w:txbxContent>
                </v:textbox>
                <w10:wrap type="tight"/>
              </v:shap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10C3BAC" wp14:editId="490B07FB">
                <wp:simplePos x="0" y="0"/>
                <wp:positionH relativeFrom="page">
                  <wp:posOffset>15875</wp:posOffset>
                </wp:positionH>
                <wp:positionV relativeFrom="paragraph">
                  <wp:posOffset>2421890</wp:posOffset>
                </wp:positionV>
                <wp:extent cx="7752715" cy="1143000"/>
                <wp:effectExtent l="0" t="0" r="0" b="0"/>
                <wp:wrapTight wrapText="bothSides">
                  <wp:wrapPolygon edited="0">
                    <wp:start x="106" y="1080"/>
                    <wp:lineTo x="106" y="20520"/>
                    <wp:lineTo x="21443" y="20520"/>
                    <wp:lineTo x="21443" y="1080"/>
                    <wp:lineTo x="106" y="1080"/>
                  </wp:wrapPolygon>
                </wp:wrapTight>
                <wp:docPr id="31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752715" cy="1143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EE43B67" w14:textId="19521C44" w:rsidR="001F01CB" w:rsidRPr="004C790F" w:rsidRDefault="009671B1" w:rsidP="000E2DA0">
                            <w:pPr>
                              <w:jc w:val="center"/>
                              <w:rPr>
                                <w:color w:val="26A2B0"/>
                                <w:sz w:val="36"/>
                              </w:rPr>
                            </w:pPr>
                            <w:r w:rsidRPr="009671B1">
                              <w:rPr>
                                <w:color w:val="26A2B0"/>
                                <w:sz w:val="36"/>
                              </w:rPr>
                              <w:t xml:space="preserve">Assigning students (authorizations preserved) into a private </w:t>
                            </w:r>
                            <w:r w:rsidR="00850BBC">
                              <w:rPr>
                                <w:color w:val="26A2B0"/>
                                <w:sz w:val="36"/>
                              </w:rPr>
                              <w:t>testing</w:t>
                            </w:r>
                            <w:r w:rsidRPr="009671B1">
                              <w:rPr>
                                <w:color w:val="26A2B0"/>
                                <w:sz w:val="36"/>
                              </w:rPr>
                              <w:t xml:space="preserve"> session</w:t>
                            </w:r>
                          </w:p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10C3BAC" id="Text Box 4" o:spid="_x0000_s1027" type="#_x0000_t202" style="position:absolute;margin-left:1.25pt;margin-top:190.7pt;width:610.45pt;height:90pt;z-index:2516623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" filled="f" stroked="f">
                <v:textbox inset=",7.2pt,,7.2pt">
                  <w:txbxContent>
                    <w:p w14:paraId="3EE43B67" w14:textId="19521C44" w:rsidR="001F01CB" w:rsidRPr="004C790F" w:rsidRDefault="009671B1" w:rsidP="000E2DA0">
                      <w:pPr>
                        <w:jc w:val="center"/>
                        <w:rPr>
                          <w:color w:val="26A2B0"/>
                          <w:sz w:val="36"/>
                        </w:rPr>
                      </w:pPr>
                      <w:r w:rsidRPr="009671B1">
                        <w:rPr>
                          <w:color w:val="26A2B0"/>
                          <w:sz w:val="36"/>
                        </w:rPr>
                        <w:t xml:space="preserve">Assigning students (authorizations preserved) into a private </w:t>
                      </w:r>
                      <w:r w:rsidR="00850BBC">
                        <w:rPr>
                          <w:color w:val="26A2B0"/>
                          <w:sz w:val="36"/>
                        </w:rPr>
                        <w:t>testing</w:t>
                      </w:r>
                      <w:r w:rsidRPr="009671B1">
                        <w:rPr>
                          <w:color w:val="26A2B0"/>
                          <w:sz w:val="36"/>
                        </w:rPr>
                        <w:t xml:space="preserve"> session</w:t>
                      </w:r>
                    </w:p>
                  </w:txbxContent>
                </v:textbox>
                <w10:wrap type="tight" anchorx="page"/>
              </v:shap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D59FF24" wp14:editId="77EE9C43">
                <wp:simplePos x="0" y="0"/>
                <wp:positionH relativeFrom="column">
                  <wp:posOffset>-706755</wp:posOffset>
                </wp:positionH>
                <wp:positionV relativeFrom="paragraph">
                  <wp:posOffset>6993890</wp:posOffset>
                </wp:positionV>
                <wp:extent cx="7752080" cy="932815"/>
                <wp:effectExtent l="0" t="0" r="0" b="0"/>
                <wp:wrapTight wrapText="bothSides">
                  <wp:wrapPolygon edited="0">
                    <wp:start x="106" y="1323"/>
                    <wp:lineTo x="106" y="20291"/>
                    <wp:lineTo x="21444" y="20291"/>
                    <wp:lineTo x="21444" y="1323"/>
                    <wp:lineTo x="106" y="1323"/>
                  </wp:wrapPolygon>
                </wp:wrapTight>
                <wp:docPr id="30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752080" cy="9328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D8FC6AB" w14:textId="77777777" w:rsidR="001F01CB" w:rsidRPr="009D4EE5" w:rsidRDefault="001F01CB" w:rsidP="009D4EE5"/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D59FF24" id="Text Box 6" o:spid="_x0000_s1028" type="#_x0000_t202" style="position:absolute;margin-left:-55.65pt;margin-top:550.7pt;width:610.4pt;height:73.4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" filled="f" stroked="f">
                <v:textbox inset=",7.2pt,,7.2pt">
                  <w:txbxContent>
                    <w:p w14:paraId="0D8FC6AB" w14:textId="77777777" w:rsidR="001F01CB" w:rsidRPr="009D4EE5" w:rsidRDefault="001F01CB" w:rsidP="009D4EE5"/>
                  </w:txbxContent>
                </v:textbox>
                <w10:wrap type="tight"/>
              </v:shape>
            </w:pict>
          </mc:Fallback>
        </mc:AlternateContent>
      </w:r>
      <w:r w:rsidR="00F82B57">
        <w:br w:type="page"/>
      </w:r>
    </w:p>
    <w:sdt>
      <w:sdtPr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  <w:lang w:val="en-CA"/>
        </w:rPr>
        <w:id w:val="553377376"/>
        <w:docPartObj>
          <w:docPartGallery w:val="Table of Contents"/>
          <w:docPartUnique/>
        </w:docPartObj>
      </w:sdtPr>
      <w:sdtContent>
        <w:p w14:paraId="7B461E0B" w14:textId="77777777" w:rsidR="00B45FF5" w:rsidRDefault="00B45FF5" w:rsidP="00B45FF5">
          <w:pPr>
            <w:pStyle w:val="TOCHeading"/>
          </w:pPr>
          <w:r>
            <w:t>Contents</w:t>
          </w:r>
        </w:p>
        <w:p w14:paraId="0C934689" w14:textId="498DE7AE" w:rsidR="00AA61D4" w:rsidRDefault="001C2FA7">
          <w:pPr>
            <w:pStyle w:val="TOC1"/>
            <w:tabs>
              <w:tab w:val="left" w:pos="440"/>
              <w:tab w:val="right" w:leader="dot" w:pos="9652"/>
            </w:tabs>
            <w:rPr>
              <w:rFonts w:eastAsiaTheme="minorEastAsia"/>
              <w:noProof/>
              <w:lang w:val="en-US"/>
            </w:rPr>
          </w:pPr>
          <w:r>
            <w:fldChar w:fldCharType="begin"/>
          </w:r>
          <w:r w:rsidR="00B45FF5">
            <w:instrText xml:space="preserve"> TOC \o "1-3" \h \z \u </w:instrText>
          </w:r>
          <w:r>
            <w:fldChar w:fldCharType="separate"/>
          </w:r>
          <w:hyperlink w:anchor="_Toc113876866" w:history="1">
            <w:r w:rsidR="00AA61D4" w:rsidRPr="007233E7">
              <w:rPr>
                <w:rStyle w:val="Hyperlink"/>
                <w:noProof/>
              </w:rPr>
              <w:t>1</w:t>
            </w:r>
            <w:r w:rsidR="00AA61D4">
              <w:rPr>
                <w:rFonts w:eastAsiaTheme="minorEastAsia"/>
                <w:noProof/>
                <w:lang w:val="en-US"/>
              </w:rPr>
              <w:tab/>
            </w:r>
            <w:r w:rsidR="00AA61D4" w:rsidRPr="007233E7">
              <w:rPr>
                <w:rStyle w:val="Hyperlink"/>
                <w:noProof/>
              </w:rPr>
              <w:t>Introduction</w:t>
            </w:r>
            <w:r w:rsidR="00AA61D4">
              <w:rPr>
                <w:noProof/>
                <w:webHidden/>
              </w:rPr>
              <w:tab/>
            </w:r>
            <w:r w:rsidR="00AA61D4">
              <w:rPr>
                <w:noProof/>
                <w:webHidden/>
              </w:rPr>
              <w:fldChar w:fldCharType="begin"/>
            </w:r>
            <w:r w:rsidR="00AA61D4">
              <w:rPr>
                <w:noProof/>
                <w:webHidden/>
              </w:rPr>
              <w:instrText xml:space="preserve"> PAGEREF _Toc113876866 \h </w:instrText>
            </w:r>
            <w:r w:rsidR="00AA61D4">
              <w:rPr>
                <w:noProof/>
                <w:webHidden/>
              </w:rPr>
            </w:r>
            <w:r w:rsidR="00AA61D4">
              <w:rPr>
                <w:noProof/>
                <w:webHidden/>
              </w:rPr>
              <w:fldChar w:fldCharType="separate"/>
            </w:r>
            <w:r w:rsidR="00AA61D4">
              <w:rPr>
                <w:noProof/>
                <w:webHidden/>
              </w:rPr>
              <w:t>2</w:t>
            </w:r>
            <w:r w:rsidR="00AA61D4">
              <w:rPr>
                <w:noProof/>
                <w:webHidden/>
              </w:rPr>
              <w:fldChar w:fldCharType="end"/>
            </w:r>
          </w:hyperlink>
        </w:p>
        <w:p w14:paraId="0905A8CD" w14:textId="03EB82DF" w:rsidR="00AA61D4" w:rsidRDefault="00000000">
          <w:pPr>
            <w:pStyle w:val="TOC1"/>
            <w:tabs>
              <w:tab w:val="left" w:pos="440"/>
              <w:tab w:val="right" w:leader="dot" w:pos="9652"/>
            </w:tabs>
            <w:rPr>
              <w:rFonts w:eastAsiaTheme="minorEastAsia"/>
              <w:noProof/>
              <w:lang w:val="en-US"/>
            </w:rPr>
          </w:pPr>
          <w:hyperlink w:anchor="_Toc113876867" w:history="1">
            <w:r w:rsidR="00AA61D4" w:rsidRPr="007233E7">
              <w:rPr>
                <w:rStyle w:val="Hyperlink"/>
                <w:noProof/>
              </w:rPr>
              <w:t>2</w:t>
            </w:r>
            <w:r w:rsidR="00AA61D4">
              <w:rPr>
                <w:rFonts w:eastAsiaTheme="minorEastAsia"/>
                <w:noProof/>
                <w:lang w:val="en-US"/>
              </w:rPr>
              <w:tab/>
            </w:r>
            <w:r w:rsidR="00AA61D4" w:rsidRPr="007233E7">
              <w:rPr>
                <w:rStyle w:val="Hyperlink"/>
                <w:noProof/>
              </w:rPr>
              <w:t>Creating private testing session</w:t>
            </w:r>
            <w:r w:rsidR="00AA61D4">
              <w:rPr>
                <w:noProof/>
                <w:webHidden/>
              </w:rPr>
              <w:tab/>
            </w:r>
            <w:r w:rsidR="00AA61D4">
              <w:rPr>
                <w:noProof/>
                <w:webHidden/>
              </w:rPr>
              <w:fldChar w:fldCharType="begin"/>
            </w:r>
            <w:r w:rsidR="00AA61D4">
              <w:rPr>
                <w:noProof/>
                <w:webHidden/>
              </w:rPr>
              <w:instrText xml:space="preserve"> PAGEREF _Toc113876867 \h </w:instrText>
            </w:r>
            <w:r w:rsidR="00AA61D4">
              <w:rPr>
                <w:noProof/>
                <w:webHidden/>
              </w:rPr>
            </w:r>
            <w:r w:rsidR="00AA61D4">
              <w:rPr>
                <w:noProof/>
                <w:webHidden/>
              </w:rPr>
              <w:fldChar w:fldCharType="separate"/>
            </w:r>
            <w:r w:rsidR="00AA61D4">
              <w:rPr>
                <w:noProof/>
                <w:webHidden/>
              </w:rPr>
              <w:t>3</w:t>
            </w:r>
            <w:r w:rsidR="00AA61D4">
              <w:rPr>
                <w:noProof/>
                <w:webHidden/>
              </w:rPr>
              <w:fldChar w:fldCharType="end"/>
            </w:r>
          </w:hyperlink>
        </w:p>
        <w:p w14:paraId="39296856" w14:textId="39B5B401" w:rsidR="00AA61D4" w:rsidRDefault="00000000">
          <w:pPr>
            <w:pStyle w:val="TOC1"/>
            <w:tabs>
              <w:tab w:val="left" w:pos="440"/>
              <w:tab w:val="right" w:leader="dot" w:pos="9652"/>
            </w:tabs>
            <w:rPr>
              <w:rFonts w:eastAsiaTheme="minorEastAsia"/>
              <w:noProof/>
              <w:lang w:val="en-US"/>
            </w:rPr>
          </w:pPr>
          <w:hyperlink w:anchor="_Toc113876868" w:history="1">
            <w:r w:rsidR="00AA61D4" w:rsidRPr="007233E7">
              <w:rPr>
                <w:rStyle w:val="Hyperlink"/>
                <w:noProof/>
              </w:rPr>
              <w:t>3</w:t>
            </w:r>
            <w:r w:rsidR="00AA61D4">
              <w:rPr>
                <w:rFonts w:eastAsiaTheme="minorEastAsia"/>
                <w:noProof/>
                <w:lang w:val="en-US"/>
              </w:rPr>
              <w:tab/>
            </w:r>
            <w:r w:rsidR="00AA61D4" w:rsidRPr="007233E7">
              <w:rPr>
                <w:rStyle w:val="Hyperlink"/>
                <w:noProof/>
              </w:rPr>
              <w:t>Assigning students into a private testing session</w:t>
            </w:r>
            <w:r w:rsidR="00AA61D4">
              <w:rPr>
                <w:noProof/>
                <w:webHidden/>
              </w:rPr>
              <w:tab/>
            </w:r>
            <w:r w:rsidR="00AA61D4">
              <w:rPr>
                <w:noProof/>
                <w:webHidden/>
              </w:rPr>
              <w:fldChar w:fldCharType="begin"/>
            </w:r>
            <w:r w:rsidR="00AA61D4">
              <w:rPr>
                <w:noProof/>
                <w:webHidden/>
              </w:rPr>
              <w:instrText xml:space="preserve"> PAGEREF _Toc113876868 \h </w:instrText>
            </w:r>
            <w:r w:rsidR="00AA61D4">
              <w:rPr>
                <w:noProof/>
                <w:webHidden/>
              </w:rPr>
            </w:r>
            <w:r w:rsidR="00AA61D4">
              <w:rPr>
                <w:noProof/>
                <w:webHidden/>
              </w:rPr>
              <w:fldChar w:fldCharType="separate"/>
            </w:r>
            <w:r w:rsidR="00AA61D4">
              <w:rPr>
                <w:noProof/>
                <w:webHidden/>
              </w:rPr>
              <w:t>5</w:t>
            </w:r>
            <w:r w:rsidR="00AA61D4">
              <w:rPr>
                <w:noProof/>
                <w:webHidden/>
              </w:rPr>
              <w:fldChar w:fldCharType="end"/>
            </w:r>
          </w:hyperlink>
        </w:p>
        <w:p w14:paraId="04947700" w14:textId="19886565" w:rsidR="00AA61D4" w:rsidRDefault="00000000">
          <w:pPr>
            <w:pStyle w:val="TOC1"/>
            <w:tabs>
              <w:tab w:val="left" w:pos="440"/>
              <w:tab w:val="right" w:leader="dot" w:pos="9652"/>
            </w:tabs>
            <w:rPr>
              <w:rFonts w:eastAsiaTheme="minorEastAsia"/>
              <w:noProof/>
              <w:lang w:val="en-US"/>
            </w:rPr>
          </w:pPr>
          <w:hyperlink w:anchor="_Toc113876869" w:history="1">
            <w:r w:rsidR="00AA61D4" w:rsidRPr="007233E7">
              <w:rPr>
                <w:rStyle w:val="Hyperlink"/>
                <w:noProof/>
              </w:rPr>
              <w:t>4</w:t>
            </w:r>
            <w:r w:rsidR="00AA61D4">
              <w:rPr>
                <w:rFonts w:eastAsiaTheme="minorEastAsia"/>
                <w:noProof/>
                <w:lang w:val="en-US"/>
              </w:rPr>
              <w:tab/>
            </w:r>
            <w:r w:rsidR="00AA61D4" w:rsidRPr="007233E7">
              <w:rPr>
                <w:rStyle w:val="Hyperlink"/>
                <w:noProof/>
              </w:rPr>
              <w:t>Checking the authorization</w:t>
            </w:r>
            <w:r w:rsidR="00AA61D4">
              <w:rPr>
                <w:noProof/>
                <w:webHidden/>
              </w:rPr>
              <w:tab/>
            </w:r>
            <w:r w:rsidR="00AA61D4">
              <w:rPr>
                <w:noProof/>
                <w:webHidden/>
              </w:rPr>
              <w:fldChar w:fldCharType="begin"/>
            </w:r>
            <w:r w:rsidR="00AA61D4">
              <w:rPr>
                <w:noProof/>
                <w:webHidden/>
              </w:rPr>
              <w:instrText xml:space="preserve"> PAGEREF _Toc113876869 \h </w:instrText>
            </w:r>
            <w:r w:rsidR="00AA61D4">
              <w:rPr>
                <w:noProof/>
                <w:webHidden/>
              </w:rPr>
            </w:r>
            <w:r w:rsidR="00AA61D4">
              <w:rPr>
                <w:noProof/>
                <w:webHidden/>
              </w:rPr>
              <w:fldChar w:fldCharType="separate"/>
            </w:r>
            <w:r w:rsidR="00AA61D4">
              <w:rPr>
                <w:noProof/>
                <w:webHidden/>
              </w:rPr>
              <w:t>7</w:t>
            </w:r>
            <w:r w:rsidR="00AA61D4">
              <w:rPr>
                <w:noProof/>
                <w:webHidden/>
              </w:rPr>
              <w:fldChar w:fldCharType="end"/>
            </w:r>
          </w:hyperlink>
        </w:p>
        <w:p w14:paraId="4F4B8FC2" w14:textId="4EA5E09D" w:rsidR="00B45FF5" w:rsidRDefault="001C2FA7" w:rsidP="00B45FF5">
          <w:r>
            <w:fldChar w:fldCharType="end"/>
          </w:r>
        </w:p>
      </w:sdtContent>
    </w:sdt>
    <w:p w14:paraId="20D6E457" w14:textId="512FA58E" w:rsidR="009D4EE5" w:rsidRDefault="00B45FF5" w:rsidP="00B45FF5">
      <w:pPr>
        <w:pStyle w:val="Heading1"/>
      </w:pPr>
      <w:bookmarkStart w:id="1" w:name="_Toc113876866"/>
      <w:r>
        <w:t>In</w:t>
      </w:r>
      <w:r w:rsidR="009D4EE5">
        <w:t>troduction</w:t>
      </w:r>
      <w:bookmarkEnd w:id="1"/>
    </w:p>
    <w:p w14:paraId="2E9A7C1E" w14:textId="0563314E" w:rsidR="009355A3" w:rsidRDefault="009355A3" w:rsidP="009355A3">
      <w:pPr>
        <w:ind w:left="288"/>
      </w:pPr>
      <w:r>
        <w:t xml:space="preserve">This document explains how IFSE CSR can assign multiple college students to a desired private testing session with preserving their authorization, where the following </w:t>
      </w:r>
      <w:r w:rsidR="00946EB5">
        <w:t xml:space="preserve">pre-conditions </w:t>
      </w:r>
      <w:r>
        <w:t xml:space="preserve">must </w:t>
      </w:r>
      <w:r w:rsidR="00004EA3">
        <w:t>be met</w:t>
      </w:r>
      <w:r>
        <w:t>:</w:t>
      </w:r>
    </w:p>
    <w:p w14:paraId="1AE4DC2A" w14:textId="6C9347CD" w:rsidR="009355A3" w:rsidRDefault="009355A3" w:rsidP="00946EB5">
      <w:pPr>
        <w:pStyle w:val="ListParagraph"/>
        <w:numPr>
          <w:ilvl w:val="0"/>
          <w:numId w:val="25"/>
        </w:numPr>
      </w:pPr>
      <w:r>
        <w:t xml:space="preserve">Once the college student profile is sent from </w:t>
      </w:r>
      <w:r w:rsidR="001E4B50">
        <w:t xml:space="preserve">the </w:t>
      </w:r>
      <w:r>
        <w:t xml:space="preserve">IFSE to </w:t>
      </w:r>
      <w:r w:rsidR="001E4B50">
        <w:t xml:space="preserve">the </w:t>
      </w:r>
      <w:r>
        <w:t>YTM system, they will automatically become members of the corresponding user group.</w:t>
      </w:r>
    </w:p>
    <w:p w14:paraId="10BC77FA" w14:textId="308B4BF7" w:rsidR="00AD2E69" w:rsidRPr="00AD2E69" w:rsidRDefault="00946EB5" w:rsidP="00946EB5">
      <w:pPr>
        <w:pStyle w:val="ListParagraph"/>
        <w:numPr>
          <w:ilvl w:val="0"/>
          <w:numId w:val="25"/>
        </w:numPr>
      </w:pPr>
      <w:r w:rsidRPr="00946EB5">
        <w:t>Each user group represents a college</w:t>
      </w:r>
      <w:r>
        <w:t>.</w:t>
      </w:r>
      <w:r w:rsidR="008C1A01">
        <w:br w:type="page"/>
      </w:r>
    </w:p>
    <w:p w14:paraId="7F3EE79A" w14:textId="7010BE76" w:rsidR="00A204B2" w:rsidRDefault="00004EA3" w:rsidP="002754EB">
      <w:pPr>
        <w:pStyle w:val="Heading1"/>
      </w:pPr>
      <w:bookmarkStart w:id="2" w:name="_Toc113876867"/>
      <w:r>
        <w:lastRenderedPageBreak/>
        <w:t xml:space="preserve">Creating </w:t>
      </w:r>
      <w:r w:rsidR="00F55A2F">
        <w:t xml:space="preserve">individual </w:t>
      </w:r>
      <w:r>
        <w:t>private testing session</w:t>
      </w:r>
      <w:bookmarkEnd w:id="2"/>
    </w:p>
    <w:p w14:paraId="41DAD152" w14:textId="77777777" w:rsidR="004339B0" w:rsidRDefault="004339B0" w:rsidP="004339B0">
      <w:pPr>
        <w:rPr>
          <w:color w:val="000000" w:themeColor="text1"/>
        </w:rPr>
      </w:pPr>
      <w:r w:rsidRPr="00115580">
        <w:rPr>
          <w:color w:val="000000" w:themeColor="text1"/>
        </w:rPr>
        <w:t>Navigate "</w:t>
      </w:r>
      <w:r w:rsidRPr="00115580">
        <w:rPr>
          <w:b/>
          <w:bCs/>
          <w:color w:val="000000" w:themeColor="text1"/>
        </w:rPr>
        <w:t>Tests</w:t>
      </w:r>
      <w:r w:rsidRPr="00115580">
        <w:rPr>
          <w:color w:val="000000" w:themeColor="text1"/>
        </w:rPr>
        <w:t>" in the main menu and choose "</w:t>
      </w:r>
      <w:r>
        <w:rPr>
          <w:b/>
          <w:bCs/>
          <w:color w:val="000000" w:themeColor="text1"/>
        </w:rPr>
        <w:t>Manage tests</w:t>
      </w:r>
      <w:r w:rsidRPr="00115580">
        <w:rPr>
          <w:color w:val="000000" w:themeColor="text1"/>
        </w:rPr>
        <w:t>".</w:t>
      </w:r>
    </w:p>
    <w:p w14:paraId="046F8E1A" w14:textId="13B8406D" w:rsidR="00850BBC" w:rsidRDefault="004339B0" w:rsidP="00850BBC">
      <w:r>
        <w:rPr>
          <w:noProof/>
        </w:rPr>
        <w:drawing>
          <wp:inline distT="0" distB="0" distL="0" distR="0" wp14:anchorId="59BC3279" wp14:editId="0E88086F">
            <wp:extent cx="6135370" cy="295338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135370" cy="2953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8C4E9F" w14:textId="35E63B8F" w:rsidR="004339B0" w:rsidRDefault="004339B0" w:rsidP="00AB05A1">
      <w:pPr>
        <w:spacing w:before="240"/>
      </w:pPr>
      <w:r w:rsidRPr="00A3529B">
        <w:t>Use the search box to find the test</w:t>
      </w:r>
      <w:r>
        <w:t xml:space="preserve"> for which you want to create </w:t>
      </w:r>
      <w:r w:rsidR="001E4B50">
        <w:t xml:space="preserve">a </w:t>
      </w:r>
      <w:r>
        <w:t>private testing session</w:t>
      </w:r>
      <w:r w:rsidRPr="00A3529B">
        <w:t xml:space="preserve">, and </w:t>
      </w:r>
      <w:r>
        <w:t>click on</w:t>
      </w:r>
      <w:r w:rsidRPr="00A3529B">
        <w:t xml:space="preserve"> the name of the test to open it</w:t>
      </w:r>
      <w:r>
        <w:t>.</w:t>
      </w:r>
    </w:p>
    <w:p w14:paraId="63155E6D" w14:textId="79622B2E" w:rsidR="004339B0" w:rsidRDefault="004339B0" w:rsidP="00850BBC">
      <w:r>
        <w:rPr>
          <w:noProof/>
        </w:rPr>
        <w:drawing>
          <wp:inline distT="0" distB="0" distL="0" distR="0" wp14:anchorId="35537FC1" wp14:editId="5ECCFF11">
            <wp:extent cx="6135370" cy="172148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135370" cy="1721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4BEB96" w14:textId="34444A0B" w:rsidR="00806637" w:rsidRDefault="001E4B50" w:rsidP="00AB05A1">
      <w:pPr>
        <w:spacing w:before="240"/>
      </w:pPr>
      <w:r>
        <w:t>Click on the "</w:t>
      </w:r>
      <w:r w:rsidRPr="001E4B50">
        <w:rPr>
          <w:b/>
          <w:bCs/>
        </w:rPr>
        <w:t>Testing session</w:t>
      </w:r>
      <w:r>
        <w:t>" button on the "</w:t>
      </w:r>
      <w:r w:rsidRPr="001E4B50">
        <w:rPr>
          <w:b/>
          <w:bCs/>
        </w:rPr>
        <w:t>New testing session</w:t>
      </w:r>
      <w:r>
        <w:t>" tab</w:t>
      </w:r>
      <w:r w:rsidR="00806637">
        <w:t xml:space="preserve">. </w:t>
      </w:r>
      <w:r w:rsidR="00806637" w:rsidRPr="000A2F97">
        <w:t xml:space="preserve">The pop-up window will appear </w:t>
      </w:r>
      <w:r>
        <w:t xml:space="preserve">where you need </w:t>
      </w:r>
      <w:r w:rsidR="00806637" w:rsidRPr="000A2F97">
        <w:t xml:space="preserve">to enter information about the </w:t>
      </w:r>
      <w:r w:rsidR="00806637">
        <w:t>private</w:t>
      </w:r>
      <w:r w:rsidR="00806637" w:rsidRPr="000A2F97">
        <w:t xml:space="preserve"> testing session you </w:t>
      </w:r>
      <w:r>
        <w:t xml:space="preserve">are </w:t>
      </w:r>
      <w:r w:rsidR="00806637" w:rsidRPr="000A2F97">
        <w:t>creating.</w:t>
      </w:r>
    </w:p>
    <w:p w14:paraId="00CE03E0" w14:textId="3653F66F" w:rsidR="00AD5DC7" w:rsidRDefault="00AD5DC7" w:rsidP="00AB05A1">
      <w:pPr>
        <w:spacing w:after="240"/>
      </w:pPr>
      <w:r>
        <w:rPr>
          <w:noProof/>
        </w:rPr>
        <w:lastRenderedPageBreak/>
        <w:drawing>
          <wp:inline distT="0" distB="0" distL="0" distR="0" wp14:anchorId="4E21E122" wp14:editId="6A5E6F58">
            <wp:extent cx="6135370" cy="2694940"/>
            <wp:effectExtent l="0" t="0" r="0" b="127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35370" cy="2694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1F7527" w14:textId="120D447F" w:rsidR="004339B0" w:rsidRDefault="00AD5DC7" w:rsidP="00850BBC">
      <w:r>
        <w:t>To achieve the desired scenario, the following fields must be configured in the following way:</w:t>
      </w:r>
    </w:p>
    <w:p w14:paraId="22098066" w14:textId="5DD40E51" w:rsidR="00AD5DC7" w:rsidRDefault="00002B2D" w:rsidP="00AB05A1">
      <w:pPr>
        <w:pStyle w:val="ListParagraph"/>
        <w:numPr>
          <w:ilvl w:val="0"/>
          <w:numId w:val="28"/>
        </w:numPr>
      </w:pPr>
      <w:r w:rsidRPr="001E4B50">
        <w:rPr>
          <w:b/>
          <w:bCs/>
        </w:rPr>
        <w:t>Assign to group</w:t>
      </w:r>
      <w:r>
        <w:t xml:space="preserve"> – Once you assign the user group to the testing session, only its members can assign to it.</w:t>
      </w:r>
    </w:p>
    <w:p w14:paraId="1FDDE06D" w14:textId="1C44D472" w:rsidR="00002B2D" w:rsidRDefault="00002B2D" w:rsidP="00AB05A1">
      <w:pPr>
        <w:pStyle w:val="ListParagraph"/>
        <w:numPr>
          <w:ilvl w:val="0"/>
          <w:numId w:val="28"/>
        </w:numPr>
      </w:pPr>
      <w:r w:rsidRPr="001E4B50">
        <w:rPr>
          <w:b/>
          <w:bCs/>
        </w:rPr>
        <w:t>Authorization required</w:t>
      </w:r>
      <w:r>
        <w:t xml:space="preserve"> – This option should be enabled, and only users with the corresponding authorizations can be assigned to the testing session.</w:t>
      </w:r>
    </w:p>
    <w:p w14:paraId="1796DC67" w14:textId="62022D6E" w:rsidR="00AB05A1" w:rsidRDefault="001C0C30" w:rsidP="00AB05A1">
      <w:pPr>
        <w:pStyle w:val="ListParagraph"/>
        <w:ind w:left="648"/>
      </w:pPr>
      <w:r>
        <w:rPr>
          <w:noProof/>
        </w:rPr>
        <w:lastRenderedPageBreak/>
        <w:drawing>
          <wp:inline distT="0" distB="0" distL="0" distR="0" wp14:anchorId="0895C7FB" wp14:editId="3DC62018">
            <wp:extent cx="4752381" cy="7133333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52381" cy="71333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D971C1" w14:textId="74CA11CE" w:rsidR="001C0C30" w:rsidRPr="001C0C30" w:rsidRDefault="001C0C30" w:rsidP="001C0C30">
      <w:pPr>
        <w:pStyle w:val="ListParagraph"/>
        <w:numPr>
          <w:ilvl w:val="0"/>
          <w:numId w:val="28"/>
        </w:numPr>
        <w:rPr>
          <w:b/>
          <w:bCs/>
        </w:rPr>
      </w:pPr>
      <w:r w:rsidRPr="001C0C30">
        <w:rPr>
          <w:b/>
          <w:bCs/>
        </w:rPr>
        <w:t>Set additional instructions template</w:t>
      </w:r>
      <w:r>
        <w:rPr>
          <w:b/>
          <w:bCs/>
        </w:rPr>
        <w:t xml:space="preserve"> – </w:t>
      </w:r>
      <w:r w:rsidRPr="001C0C30">
        <w:t xml:space="preserve">Select one of the previously created message templates. For more information, please read this </w:t>
      </w:r>
      <w:hyperlink r:id="rId14" w:history="1">
        <w:r w:rsidRPr="001C0C30">
          <w:rPr>
            <w:rStyle w:val="Hyperlink"/>
          </w:rPr>
          <w:t>article</w:t>
        </w:r>
      </w:hyperlink>
      <w:r w:rsidRPr="001C0C30">
        <w:t>.</w:t>
      </w:r>
    </w:p>
    <w:p w14:paraId="071A0AEB" w14:textId="78B2E64C" w:rsidR="001C0C30" w:rsidRDefault="001C0C30" w:rsidP="001C0C30">
      <w:pPr>
        <w:pStyle w:val="ListParagraph"/>
        <w:ind w:left="648"/>
        <w:rPr>
          <w:b/>
          <w:bCs/>
        </w:rPr>
      </w:pPr>
      <w:r>
        <w:rPr>
          <w:noProof/>
        </w:rPr>
        <w:lastRenderedPageBreak/>
        <w:drawing>
          <wp:inline distT="0" distB="0" distL="0" distR="0" wp14:anchorId="064E5938" wp14:editId="06C16DF2">
            <wp:extent cx="5286375" cy="4048125"/>
            <wp:effectExtent l="0" t="0" r="9525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86375" cy="4048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39FB8F" w14:textId="0395510D" w:rsidR="001C0C30" w:rsidRDefault="001C0C30" w:rsidP="001C0C30">
      <w:pPr>
        <w:pStyle w:val="ListParagraph"/>
        <w:ind w:left="648"/>
      </w:pPr>
      <w:r w:rsidRPr="001C0C30">
        <w:rPr>
          <w:b/>
          <w:bCs/>
          <w:u w:val="single"/>
        </w:rPr>
        <w:t>Note:</w:t>
      </w:r>
      <w:r>
        <w:rPr>
          <w:b/>
          <w:bCs/>
        </w:rPr>
        <w:t xml:space="preserve"> </w:t>
      </w:r>
      <w:r w:rsidRPr="001C0C30">
        <w:t>The template that will be set by default is template for private sessions (self-enrollment option disabled). Language of the message will correspond the language that is set in the “Language preference” of that specific test.</w:t>
      </w:r>
    </w:p>
    <w:p w14:paraId="12530B09" w14:textId="0DB93890" w:rsidR="001C0C30" w:rsidRDefault="001C0C30" w:rsidP="001C0C30">
      <w:pPr>
        <w:pStyle w:val="ListParagraph"/>
        <w:ind w:left="648"/>
        <w:rPr>
          <w:b/>
          <w:bCs/>
        </w:rPr>
      </w:pPr>
      <w:r>
        <w:rPr>
          <w:noProof/>
        </w:rPr>
        <w:drawing>
          <wp:inline distT="0" distB="0" distL="0" distR="0" wp14:anchorId="6C4D30D5" wp14:editId="734921F5">
            <wp:extent cx="6135370" cy="2872105"/>
            <wp:effectExtent l="0" t="0" r="0" b="444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135370" cy="2872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1B41D5" w14:textId="0AAF7FF0" w:rsidR="001C0C30" w:rsidRPr="001C0C30" w:rsidRDefault="001C0C30" w:rsidP="001C0C30">
      <w:pPr>
        <w:spacing w:after="200"/>
        <w:rPr>
          <w:b/>
          <w:bCs/>
        </w:rPr>
      </w:pPr>
      <w:r>
        <w:rPr>
          <w:b/>
          <w:bCs/>
        </w:rPr>
        <w:br w:type="page"/>
      </w:r>
    </w:p>
    <w:p w14:paraId="7CA357C1" w14:textId="6BDF909F" w:rsidR="001C0C30" w:rsidRDefault="001C0C30" w:rsidP="001C0C30">
      <w:r>
        <w:lastRenderedPageBreak/>
        <w:t>To change the default message template, click on the "</w:t>
      </w:r>
      <w:r w:rsidRPr="003D2695">
        <w:rPr>
          <w:b/>
          <w:bCs/>
        </w:rPr>
        <w:t>Load from template</w:t>
      </w:r>
      <w:r>
        <w:t>" button and select the desired template and language on which the message should be presented.</w:t>
      </w:r>
    </w:p>
    <w:p w14:paraId="7ABC1B58" w14:textId="7542BFF9" w:rsidR="001C0C30" w:rsidRPr="001C0C30" w:rsidRDefault="001C0C30" w:rsidP="001C0C30">
      <w:r>
        <w:rPr>
          <w:noProof/>
        </w:rPr>
        <w:drawing>
          <wp:inline distT="0" distB="0" distL="0" distR="0" wp14:anchorId="1CCBB6CF" wp14:editId="432ECD98">
            <wp:extent cx="6135370" cy="2950845"/>
            <wp:effectExtent l="0" t="0" r="0" b="190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35370" cy="2950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A84444" w14:textId="20D0B1E4" w:rsidR="00004EA3" w:rsidRPr="00004EA3" w:rsidRDefault="00004EA3" w:rsidP="00004EA3">
      <w:pPr>
        <w:pStyle w:val="Heading1"/>
      </w:pPr>
      <w:bookmarkStart w:id="3" w:name="_Toc113876868"/>
      <w:r>
        <w:t>Assigning students into a private testing session</w:t>
      </w:r>
      <w:bookmarkEnd w:id="3"/>
    </w:p>
    <w:p w14:paraId="3CAF061B" w14:textId="4B196512" w:rsidR="00C82782" w:rsidRDefault="001A4F23" w:rsidP="001F6AC2">
      <w:r>
        <w:t xml:space="preserve">To assign college students to previously created </w:t>
      </w:r>
      <w:r w:rsidR="001E4B50">
        <w:t xml:space="preserve">a </w:t>
      </w:r>
      <w:r>
        <w:t>private testing session, you should follow the next steps:</w:t>
      </w:r>
    </w:p>
    <w:p w14:paraId="18D23AB9" w14:textId="5EF79105" w:rsidR="001A4F23" w:rsidRDefault="001A4F23" w:rsidP="001A4F23">
      <w:pPr>
        <w:pStyle w:val="ListParagraph"/>
        <w:numPr>
          <w:ilvl w:val="0"/>
          <w:numId w:val="29"/>
        </w:numPr>
      </w:pPr>
      <w:r>
        <w:t xml:space="preserve">Click on the </w:t>
      </w:r>
      <w:r w:rsidR="001E4B50">
        <w:t>"</w:t>
      </w:r>
      <w:r w:rsidRPr="001A4F23">
        <w:rPr>
          <w:b/>
          <w:bCs/>
        </w:rPr>
        <w:t>Add</w:t>
      </w:r>
      <w:r w:rsidR="001E4B50">
        <w:t>"</w:t>
      </w:r>
      <w:r>
        <w:t xml:space="preserve"> button.</w:t>
      </w:r>
    </w:p>
    <w:p w14:paraId="4D6C4632" w14:textId="5E822314" w:rsidR="001A4F23" w:rsidRDefault="001A4F23" w:rsidP="001A4F23">
      <w:pPr>
        <w:pStyle w:val="ListParagraph"/>
        <w:ind w:left="648"/>
      </w:pPr>
      <w:r>
        <w:rPr>
          <w:noProof/>
        </w:rPr>
        <w:drawing>
          <wp:inline distT="0" distB="0" distL="0" distR="0" wp14:anchorId="508616B6" wp14:editId="3C95EBC1">
            <wp:extent cx="6135370" cy="276415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135370" cy="2764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88998C" w14:textId="284752E2" w:rsidR="001A4F23" w:rsidRDefault="001139FD" w:rsidP="001139FD">
      <w:pPr>
        <w:pStyle w:val="ListParagraph"/>
        <w:ind w:left="648"/>
      </w:pPr>
      <w:r>
        <w:t xml:space="preserve"> A list of members from the assigned user group with valid authorization will be shown.</w:t>
      </w:r>
    </w:p>
    <w:p w14:paraId="70857E35" w14:textId="1B864355" w:rsidR="001139FD" w:rsidRDefault="001139FD" w:rsidP="001139FD">
      <w:pPr>
        <w:pStyle w:val="ListParagraph"/>
        <w:ind w:left="648"/>
      </w:pPr>
      <w:r>
        <w:rPr>
          <w:noProof/>
        </w:rPr>
        <w:lastRenderedPageBreak/>
        <w:drawing>
          <wp:inline distT="0" distB="0" distL="0" distR="0" wp14:anchorId="2D2F4924" wp14:editId="5D3D80E2">
            <wp:extent cx="6135370" cy="2943860"/>
            <wp:effectExtent l="0" t="0" r="0" b="889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135370" cy="2943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D1D692" w14:textId="284F430D" w:rsidR="001139FD" w:rsidRDefault="001139FD" w:rsidP="001139FD">
      <w:pPr>
        <w:pStyle w:val="ListParagraph"/>
        <w:numPr>
          <w:ilvl w:val="0"/>
          <w:numId w:val="29"/>
        </w:numPr>
      </w:pPr>
      <w:r>
        <w:t xml:space="preserve">Select the desired users you want to assign to this testing session by checking the </w:t>
      </w:r>
      <w:r w:rsidR="001E4B50">
        <w:t>check</w:t>
      </w:r>
      <w:r>
        <w:t xml:space="preserve">box. After selecting, click on the </w:t>
      </w:r>
      <w:r w:rsidR="001E4B50">
        <w:t>"</w:t>
      </w:r>
      <w:r w:rsidRPr="001139FD">
        <w:rPr>
          <w:b/>
          <w:bCs/>
        </w:rPr>
        <w:t>Confirm</w:t>
      </w:r>
      <w:r w:rsidR="001E4B50">
        <w:t>"</w:t>
      </w:r>
      <w:r>
        <w:t xml:space="preserve"> button.</w:t>
      </w:r>
    </w:p>
    <w:p w14:paraId="50F1B0AF" w14:textId="0D0AF224" w:rsidR="00F16D05" w:rsidRDefault="00F16D05" w:rsidP="00F16D05">
      <w:pPr>
        <w:pStyle w:val="ListParagraph"/>
        <w:ind w:left="648"/>
      </w:pPr>
      <w:r>
        <w:rPr>
          <w:noProof/>
        </w:rPr>
        <w:drawing>
          <wp:inline distT="0" distB="0" distL="0" distR="0" wp14:anchorId="234D5B4F" wp14:editId="2E6C5523">
            <wp:extent cx="6135370" cy="2962275"/>
            <wp:effectExtent l="0" t="0" r="0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135370" cy="2962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AC1C57" w14:textId="04AB9BC3" w:rsidR="001139FD" w:rsidRDefault="00F16D05" w:rsidP="00C718CF">
      <w:pPr>
        <w:pStyle w:val="ListParagraph"/>
        <w:ind w:left="648"/>
        <w:rPr>
          <w:color w:val="FF0000"/>
        </w:rPr>
      </w:pPr>
      <w:r w:rsidRPr="00F16D05">
        <w:rPr>
          <w:b/>
          <w:bCs/>
          <w:color w:val="FF0000"/>
          <w:u w:val="single"/>
        </w:rPr>
        <w:t>Note</w:t>
      </w:r>
      <w:r w:rsidRPr="00F16D05">
        <w:rPr>
          <w:color w:val="FF0000"/>
        </w:rPr>
        <w:t>: Since the session is non-self-enrollment, there is no automatic way to limit the capacity to 16 users. Therefore, IFSE CSR should add only 16 users to each testing session.</w:t>
      </w:r>
    </w:p>
    <w:p w14:paraId="46832DD5" w14:textId="57FFE25E" w:rsidR="00990240" w:rsidRPr="00C718CF" w:rsidRDefault="00990240" w:rsidP="00C718CF">
      <w:pPr>
        <w:pStyle w:val="ListParagraph"/>
        <w:ind w:left="648"/>
        <w:rPr>
          <w:color w:val="FF0000"/>
        </w:rPr>
      </w:pPr>
      <w:r>
        <w:rPr>
          <w:noProof/>
        </w:rPr>
        <w:lastRenderedPageBreak/>
        <w:drawing>
          <wp:inline distT="0" distB="0" distL="0" distR="0" wp14:anchorId="0E9C0439" wp14:editId="125AAA8B">
            <wp:extent cx="3981450" cy="4162425"/>
            <wp:effectExtent l="0" t="0" r="0" b="952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981450" cy="4162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366C13" w14:textId="03CC024C" w:rsidR="00C718CF" w:rsidRDefault="00F16D05" w:rsidP="00C718CF">
      <w:pPr>
        <w:pStyle w:val="Heading1"/>
      </w:pPr>
      <w:bookmarkStart w:id="4" w:name="_Toc113876869"/>
      <w:r>
        <w:t>Chec</w:t>
      </w:r>
      <w:r w:rsidR="00C718CF">
        <w:t>king the authorization</w:t>
      </w:r>
      <w:bookmarkEnd w:id="4"/>
    </w:p>
    <w:p w14:paraId="5A438ECB" w14:textId="6C8A31DB" w:rsidR="00C718CF" w:rsidRDefault="00C718CF" w:rsidP="00C718CF">
      <w:r>
        <w:t>Once the users are added to the private testing session, their authorization should be preserved, i.e., connected to their attempt.</w:t>
      </w:r>
    </w:p>
    <w:p w14:paraId="5F1A6565" w14:textId="3ED55015" w:rsidR="00C718CF" w:rsidRDefault="00C718CF" w:rsidP="00C718CF">
      <w:r>
        <w:t xml:space="preserve">You can </w:t>
      </w:r>
      <w:r w:rsidR="001E4B50">
        <w:t xml:space="preserve">perform the </w:t>
      </w:r>
      <w:r>
        <w:t xml:space="preserve">check </w:t>
      </w:r>
      <w:r w:rsidR="004B6B29">
        <w:t xml:space="preserve">by navigating the </w:t>
      </w:r>
      <w:r w:rsidR="001E4B50">
        <w:t>"</w:t>
      </w:r>
      <w:r w:rsidR="004B6B29" w:rsidRPr="001E4B50">
        <w:rPr>
          <w:b/>
          <w:bCs/>
        </w:rPr>
        <w:t>Authorization</w:t>
      </w:r>
      <w:r w:rsidR="001E4B50">
        <w:t>"</w:t>
      </w:r>
      <w:r w:rsidR="004B6B29">
        <w:t xml:space="preserve"> tab on the student</w:t>
      </w:r>
      <w:r w:rsidR="001E4B50">
        <w:t>'</w:t>
      </w:r>
      <w:r w:rsidR="004B6B29">
        <w:t>s profile.</w:t>
      </w:r>
    </w:p>
    <w:p w14:paraId="294288EE" w14:textId="458F606D" w:rsidR="00C718CF" w:rsidRPr="00C718CF" w:rsidRDefault="004B6B29" w:rsidP="004B6B29">
      <w:r>
        <w:rPr>
          <w:noProof/>
        </w:rPr>
        <w:drawing>
          <wp:inline distT="0" distB="0" distL="0" distR="0" wp14:anchorId="2872FC55" wp14:editId="34C82515">
            <wp:extent cx="6135370" cy="173482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35370" cy="1734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718CF">
        <w:t xml:space="preserve"> </w:t>
      </w:r>
    </w:p>
    <w:sectPr w:rsidR="00C718CF" w:rsidRPr="00C718CF" w:rsidSect="000D0A72">
      <w:headerReference w:type="default" r:id="rId23"/>
      <w:footerReference w:type="default" r:id="rId24"/>
      <w:pgSz w:w="12240" w:h="15840" w:code="1"/>
      <w:pgMar w:top="1411" w:right="1440" w:bottom="1440" w:left="1138" w:header="504" w:footer="792" w:gutter="0"/>
      <w:cols w:space="708"/>
      <w:titlePg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359">
      <wne:macro wne:macroName="NORMAL.NEWMACROS.YTM"/>
    </wne:keymap>
  </wne:keymap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F65AAE" w14:textId="77777777" w:rsidR="00E65355" w:rsidRDefault="00E65355" w:rsidP="00242B7A">
      <w:pPr>
        <w:spacing w:line="240" w:lineRule="auto"/>
      </w:pPr>
      <w:r>
        <w:separator/>
      </w:r>
    </w:p>
  </w:endnote>
  <w:endnote w:type="continuationSeparator" w:id="0">
    <w:p w14:paraId="25FE43EC" w14:textId="77777777" w:rsidR="00E65355" w:rsidRDefault="00E65355" w:rsidP="00242B7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67ECB3B1-E027-4FAA-83CD-D06109FD242E}"/>
    <w:embedBold r:id="rId2" w:fontKey="{73D6AF1D-674A-42C6-9557-00615C23F6A4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3" w:fontKey="{8C1B49D7-93C3-44AC-9808-CF33F40644D4}"/>
    <w:embedBold r:id="rId4" w:fontKey="{FDEDF95A-6253-4357-82A5-ED04C45ED18B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5" w:fontKey="{BA0062CE-3426-4074-8192-F3D1D3BBE3DB}"/>
  </w:font>
  <w:font w:name="Open Sans Bold">
    <w:altName w:val="Franklin Gothic Demi Cond"/>
    <w:charset w:val="00"/>
    <w:family w:val="auto"/>
    <w:pitch w:val="variable"/>
    <w:sig w:usb0="00000003" w:usb1="00000000" w:usb2="00000000" w:usb3="00000000" w:csb0="00000001" w:csb1="00000000"/>
    <w:embedRegular r:id="rId6" w:fontKey="{CFB83987-75C1-4486-A5D0-6C9975187AEF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7340862"/>
      <w:docPartObj>
        <w:docPartGallery w:val="Page Numbers (Bottom of Page)"/>
        <w:docPartUnique/>
      </w:docPartObj>
    </w:sdtPr>
    <w:sdtContent>
      <w:sdt>
        <w:sdtPr>
          <w:id w:val="565050523"/>
          <w:docPartObj>
            <w:docPartGallery w:val="Page Numbers (Top of Page)"/>
            <w:docPartUnique/>
          </w:docPartObj>
        </w:sdtPr>
        <w:sdtContent>
          <w:p w14:paraId="0DE0A9CA" w14:textId="6B861C44" w:rsidR="001F01CB" w:rsidRDefault="001F01CB" w:rsidP="00417990">
            <w:pPr>
              <w:pStyle w:val="Footer"/>
              <w:pBdr>
                <w:top w:val="single" w:sz="4" w:space="13" w:color="auto"/>
              </w:pBdr>
              <w:jc w:val="right"/>
            </w:pPr>
            <w:r>
              <w:t xml:space="preserve">Page </w:t>
            </w:r>
            <w:r>
              <w:rPr>
                <w:b/>
                <w:sz w:val="24"/>
                <w:szCs w:val="24"/>
              </w:rPr>
              <w:fldChar w:fldCharType="begin"/>
            </w:r>
            <w:r>
              <w:rPr>
                <w:b/>
              </w:rPr>
              <w:instrText xml:space="preserve"> PAGE </w:instrText>
            </w:r>
            <w:r>
              <w:rPr>
                <w:b/>
                <w:sz w:val="24"/>
                <w:szCs w:val="24"/>
              </w:rPr>
              <w:fldChar w:fldCharType="separate"/>
            </w:r>
            <w:r>
              <w:rPr>
                <w:b/>
                <w:noProof/>
              </w:rPr>
              <w:t>10</w:t>
            </w:r>
            <w:r>
              <w:rPr>
                <w:b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sz w:val="24"/>
                <w:szCs w:val="24"/>
              </w:rPr>
              <w:fldChar w:fldCharType="begin"/>
            </w:r>
            <w:r>
              <w:rPr>
                <w:b/>
              </w:rPr>
              <w:instrText xml:space="preserve"> NUMPAGES  </w:instrText>
            </w:r>
            <w:r>
              <w:rPr>
                <w:b/>
                <w:sz w:val="24"/>
                <w:szCs w:val="24"/>
              </w:rPr>
              <w:fldChar w:fldCharType="separate"/>
            </w:r>
            <w:r>
              <w:rPr>
                <w:b/>
                <w:noProof/>
              </w:rPr>
              <w:t>12</w:t>
            </w:r>
            <w:r>
              <w:rPr>
                <w:b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7AA333" w14:textId="77777777" w:rsidR="00E65355" w:rsidRDefault="00E65355" w:rsidP="00242B7A">
      <w:pPr>
        <w:spacing w:line="240" w:lineRule="auto"/>
      </w:pPr>
      <w:r>
        <w:separator/>
      </w:r>
    </w:p>
  </w:footnote>
  <w:footnote w:type="continuationSeparator" w:id="0">
    <w:p w14:paraId="6C5ABA68" w14:textId="77777777" w:rsidR="00E65355" w:rsidRDefault="00E65355" w:rsidP="00242B7A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CB2E66" w14:textId="23B35856" w:rsidR="001F01CB" w:rsidRPr="00444CE9" w:rsidRDefault="001F01CB" w:rsidP="00597241">
    <w:pPr>
      <w:pBdr>
        <w:bottom w:val="single" w:sz="4" w:space="0" w:color="auto"/>
      </w:pBdr>
      <w:spacing w:after="240"/>
      <w:rPr>
        <w:szCs w:val="48"/>
      </w:rPr>
    </w:pPr>
    <w:r>
      <w:rPr>
        <w:noProof/>
        <w:szCs w:val="48"/>
        <w:lang w:val="en-US"/>
      </w:rPr>
      <w:drawing>
        <wp:inline distT="0" distB="0" distL="0" distR="0" wp14:anchorId="7D2283B8" wp14:editId="302425ED">
          <wp:extent cx="1162203" cy="343803"/>
          <wp:effectExtent l="0" t="0" r="0" b="0"/>
          <wp:docPr id="1" name="Picture 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 final transparent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62203" cy="34380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Pr="00CC06F0">
      <w:rPr>
        <w:szCs w:val="48"/>
      </w:rPr>
      <w:ptab w:relativeTo="margin" w:alignment="right" w:leader="none"/>
    </w:r>
    <w:sdt>
      <w:sdtPr>
        <w:rPr>
          <w:sz w:val="24"/>
          <w:szCs w:val="24"/>
        </w:rPr>
        <w:alias w:val="Title"/>
        <w:id w:val="38435730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r w:rsidR="008961B4" w:rsidRPr="008961B4">
          <w:rPr>
            <w:sz w:val="24"/>
            <w:szCs w:val="24"/>
          </w:rPr>
          <w:t xml:space="preserve">Assigning students (authorizations preserved) into a private </w:t>
        </w:r>
        <w:r w:rsidR="00004EA3">
          <w:rPr>
            <w:sz w:val="24"/>
            <w:szCs w:val="24"/>
          </w:rPr>
          <w:t>testing</w:t>
        </w:r>
        <w:r w:rsidR="008961B4" w:rsidRPr="008961B4">
          <w:rPr>
            <w:sz w:val="24"/>
            <w:szCs w:val="24"/>
          </w:rPr>
          <w:t xml:space="preserve"> session</w:t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E1687A"/>
    <w:multiLevelType w:val="multilevel"/>
    <w:tmpl w:val="0409001F"/>
    <w:lvl w:ilvl="0">
      <w:start w:val="1"/>
      <w:numFmt w:val="decimal"/>
      <w:lvlText w:val="%1."/>
      <w:lvlJc w:val="left"/>
      <w:pPr>
        <w:ind w:left="648" w:hanging="360"/>
      </w:pPr>
    </w:lvl>
    <w:lvl w:ilvl="1">
      <w:start w:val="1"/>
      <w:numFmt w:val="decimal"/>
      <w:lvlText w:val="%1.%2."/>
      <w:lvlJc w:val="left"/>
      <w:pPr>
        <w:ind w:left="1080" w:hanging="432"/>
      </w:pPr>
    </w:lvl>
    <w:lvl w:ilvl="2">
      <w:start w:val="1"/>
      <w:numFmt w:val="decimal"/>
      <w:lvlText w:val="%1.%2.%3."/>
      <w:lvlJc w:val="left"/>
      <w:pPr>
        <w:ind w:left="1512" w:hanging="504"/>
      </w:pPr>
    </w:lvl>
    <w:lvl w:ilvl="3">
      <w:start w:val="1"/>
      <w:numFmt w:val="decimal"/>
      <w:lvlText w:val="%1.%2.%3.%4."/>
      <w:lvlJc w:val="left"/>
      <w:pPr>
        <w:ind w:left="2016" w:hanging="648"/>
      </w:pPr>
    </w:lvl>
    <w:lvl w:ilvl="4">
      <w:start w:val="1"/>
      <w:numFmt w:val="decimal"/>
      <w:lvlText w:val="%1.%2.%3.%4.%5."/>
      <w:lvlJc w:val="left"/>
      <w:pPr>
        <w:ind w:left="2520" w:hanging="792"/>
      </w:pPr>
    </w:lvl>
    <w:lvl w:ilvl="5">
      <w:start w:val="1"/>
      <w:numFmt w:val="decimal"/>
      <w:lvlText w:val="%1.%2.%3.%4.%5.%6."/>
      <w:lvlJc w:val="left"/>
      <w:pPr>
        <w:ind w:left="3024" w:hanging="936"/>
      </w:pPr>
    </w:lvl>
    <w:lvl w:ilvl="6">
      <w:start w:val="1"/>
      <w:numFmt w:val="decimal"/>
      <w:lvlText w:val="%1.%2.%3.%4.%5.%6.%7."/>
      <w:lvlJc w:val="left"/>
      <w:pPr>
        <w:ind w:left="3528" w:hanging="1080"/>
      </w:pPr>
    </w:lvl>
    <w:lvl w:ilvl="7">
      <w:start w:val="1"/>
      <w:numFmt w:val="decimal"/>
      <w:lvlText w:val="%1.%2.%3.%4.%5.%6.%7.%8."/>
      <w:lvlJc w:val="left"/>
      <w:pPr>
        <w:ind w:left="4032" w:hanging="1224"/>
      </w:pPr>
    </w:lvl>
    <w:lvl w:ilvl="8">
      <w:start w:val="1"/>
      <w:numFmt w:val="decimal"/>
      <w:lvlText w:val="%1.%2.%3.%4.%5.%6.%7.%8.%9."/>
      <w:lvlJc w:val="left"/>
      <w:pPr>
        <w:ind w:left="4608" w:hanging="1440"/>
      </w:pPr>
    </w:lvl>
  </w:abstractNum>
  <w:abstractNum w:abstractNumId="1" w15:restartNumberingAfterBreak="0">
    <w:nsid w:val="022502C3"/>
    <w:multiLevelType w:val="multilevel"/>
    <w:tmpl w:val="649AC0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C1400F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0CA6796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0F8F13AC"/>
    <w:multiLevelType w:val="hybridMultilevel"/>
    <w:tmpl w:val="A6EE89F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E05F18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2261195F"/>
    <w:multiLevelType w:val="hybridMultilevel"/>
    <w:tmpl w:val="A6EE89FA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2802E8F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37073B5A"/>
    <w:multiLevelType w:val="hybridMultilevel"/>
    <w:tmpl w:val="5486F594"/>
    <w:lvl w:ilvl="0" w:tplc="ACBACBEE">
      <w:start w:val="1"/>
      <w:numFmt w:val="decimal"/>
      <w:lvlText w:val="3.%1"/>
      <w:lvlJc w:val="left"/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79F17E3"/>
    <w:multiLevelType w:val="multilevel"/>
    <w:tmpl w:val="0409001F"/>
    <w:lvl w:ilvl="0">
      <w:start w:val="1"/>
      <w:numFmt w:val="decimal"/>
      <w:lvlText w:val="%1."/>
      <w:lvlJc w:val="left"/>
      <w:pPr>
        <w:ind w:left="648" w:hanging="360"/>
      </w:pPr>
    </w:lvl>
    <w:lvl w:ilvl="1">
      <w:start w:val="1"/>
      <w:numFmt w:val="decimal"/>
      <w:lvlText w:val="%1.%2."/>
      <w:lvlJc w:val="left"/>
      <w:pPr>
        <w:ind w:left="1080" w:hanging="432"/>
      </w:pPr>
    </w:lvl>
    <w:lvl w:ilvl="2">
      <w:start w:val="1"/>
      <w:numFmt w:val="decimal"/>
      <w:lvlText w:val="%1.%2.%3."/>
      <w:lvlJc w:val="left"/>
      <w:pPr>
        <w:ind w:left="1512" w:hanging="504"/>
      </w:pPr>
    </w:lvl>
    <w:lvl w:ilvl="3">
      <w:start w:val="1"/>
      <w:numFmt w:val="decimal"/>
      <w:lvlText w:val="%1.%2.%3.%4."/>
      <w:lvlJc w:val="left"/>
      <w:pPr>
        <w:ind w:left="2016" w:hanging="648"/>
      </w:pPr>
    </w:lvl>
    <w:lvl w:ilvl="4">
      <w:start w:val="1"/>
      <w:numFmt w:val="decimal"/>
      <w:lvlText w:val="%1.%2.%3.%4.%5."/>
      <w:lvlJc w:val="left"/>
      <w:pPr>
        <w:ind w:left="2520" w:hanging="792"/>
      </w:pPr>
    </w:lvl>
    <w:lvl w:ilvl="5">
      <w:start w:val="1"/>
      <w:numFmt w:val="decimal"/>
      <w:lvlText w:val="%1.%2.%3.%4.%5.%6."/>
      <w:lvlJc w:val="left"/>
      <w:pPr>
        <w:ind w:left="3024" w:hanging="936"/>
      </w:pPr>
    </w:lvl>
    <w:lvl w:ilvl="6">
      <w:start w:val="1"/>
      <w:numFmt w:val="decimal"/>
      <w:lvlText w:val="%1.%2.%3.%4.%5.%6.%7."/>
      <w:lvlJc w:val="left"/>
      <w:pPr>
        <w:ind w:left="3528" w:hanging="1080"/>
      </w:pPr>
    </w:lvl>
    <w:lvl w:ilvl="7">
      <w:start w:val="1"/>
      <w:numFmt w:val="decimal"/>
      <w:lvlText w:val="%1.%2.%3.%4.%5.%6.%7.%8."/>
      <w:lvlJc w:val="left"/>
      <w:pPr>
        <w:ind w:left="4032" w:hanging="1224"/>
      </w:pPr>
    </w:lvl>
    <w:lvl w:ilvl="8">
      <w:start w:val="1"/>
      <w:numFmt w:val="decimal"/>
      <w:lvlText w:val="%1.%2.%3.%4.%5.%6.%7.%8.%9."/>
      <w:lvlJc w:val="left"/>
      <w:pPr>
        <w:ind w:left="4608" w:hanging="1440"/>
      </w:pPr>
    </w:lvl>
  </w:abstractNum>
  <w:abstractNum w:abstractNumId="10" w15:restartNumberingAfterBreak="0">
    <w:nsid w:val="37F32033"/>
    <w:multiLevelType w:val="hybridMultilevel"/>
    <w:tmpl w:val="E4E82DBA"/>
    <w:lvl w:ilvl="0" w:tplc="F0FA272E">
      <w:start w:val="1"/>
      <w:numFmt w:val="decimal"/>
      <w:pStyle w:val="Title"/>
      <w:lvlText w:val="3.%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B81143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4B3A235E"/>
    <w:multiLevelType w:val="multilevel"/>
    <w:tmpl w:val="0409001F"/>
    <w:lvl w:ilvl="0">
      <w:start w:val="1"/>
      <w:numFmt w:val="decimal"/>
      <w:lvlText w:val="%1."/>
      <w:lvlJc w:val="left"/>
      <w:pPr>
        <w:ind w:left="648" w:hanging="360"/>
      </w:pPr>
    </w:lvl>
    <w:lvl w:ilvl="1">
      <w:start w:val="1"/>
      <w:numFmt w:val="decimal"/>
      <w:lvlText w:val="%1.%2."/>
      <w:lvlJc w:val="left"/>
      <w:pPr>
        <w:ind w:left="1080" w:hanging="432"/>
      </w:pPr>
    </w:lvl>
    <w:lvl w:ilvl="2">
      <w:start w:val="1"/>
      <w:numFmt w:val="decimal"/>
      <w:lvlText w:val="%1.%2.%3."/>
      <w:lvlJc w:val="left"/>
      <w:pPr>
        <w:ind w:left="1512" w:hanging="504"/>
      </w:pPr>
    </w:lvl>
    <w:lvl w:ilvl="3">
      <w:start w:val="1"/>
      <w:numFmt w:val="decimal"/>
      <w:lvlText w:val="%1.%2.%3.%4."/>
      <w:lvlJc w:val="left"/>
      <w:pPr>
        <w:ind w:left="2016" w:hanging="648"/>
      </w:pPr>
    </w:lvl>
    <w:lvl w:ilvl="4">
      <w:start w:val="1"/>
      <w:numFmt w:val="decimal"/>
      <w:lvlText w:val="%1.%2.%3.%4.%5."/>
      <w:lvlJc w:val="left"/>
      <w:pPr>
        <w:ind w:left="2520" w:hanging="792"/>
      </w:pPr>
    </w:lvl>
    <w:lvl w:ilvl="5">
      <w:start w:val="1"/>
      <w:numFmt w:val="decimal"/>
      <w:lvlText w:val="%1.%2.%3.%4.%5.%6."/>
      <w:lvlJc w:val="left"/>
      <w:pPr>
        <w:ind w:left="3024" w:hanging="936"/>
      </w:pPr>
    </w:lvl>
    <w:lvl w:ilvl="6">
      <w:start w:val="1"/>
      <w:numFmt w:val="decimal"/>
      <w:lvlText w:val="%1.%2.%3.%4.%5.%6.%7."/>
      <w:lvlJc w:val="left"/>
      <w:pPr>
        <w:ind w:left="3528" w:hanging="1080"/>
      </w:pPr>
    </w:lvl>
    <w:lvl w:ilvl="7">
      <w:start w:val="1"/>
      <w:numFmt w:val="decimal"/>
      <w:lvlText w:val="%1.%2.%3.%4.%5.%6.%7.%8."/>
      <w:lvlJc w:val="left"/>
      <w:pPr>
        <w:ind w:left="4032" w:hanging="1224"/>
      </w:pPr>
    </w:lvl>
    <w:lvl w:ilvl="8">
      <w:start w:val="1"/>
      <w:numFmt w:val="decimal"/>
      <w:lvlText w:val="%1.%2.%3.%4.%5.%6.%7.%8.%9."/>
      <w:lvlJc w:val="left"/>
      <w:pPr>
        <w:ind w:left="4608" w:hanging="1440"/>
      </w:pPr>
    </w:lvl>
  </w:abstractNum>
  <w:abstractNum w:abstractNumId="13" w15:restartNumberingAfterBreak="0">
    <w:nsid w:val="4ED0398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4F4A06C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505A536B"/>
    <w:multiLevelType w:val="multilevel"/>
    <w:tmpl w:val="F8DA6626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6" w15:restartNumberingAfterBreak="0">
    <w:nsid w:val="5238635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52612196"/>
    <w:multiLevelType w:val="multilevel"/>
    <w:tmpl w:val="0409001F"/>
    <w:lvl w:ilvl="0">
      <w:start w:val="1"/>
      <w:numFmt w:val="decimal"/>
      <w:lvlText w:val="%1."/>
      <w:lvlJc w:val="left"/>
      <w:pPr>
        <w:ind w:left="648" w:hanging="360"/>
      </w:pPr>
    </w:lvl>
    <w:lvl w:ilvl="1">
      <w:start w:val="1"/>
      <w:numFmt w:val="decimal"/>
      <w:lvlText w:val="%1.%2."/>
      <w:lvlJc w:val="left"/>
      <w:pPr>
        <w:ind w:left="1080" w:hanging="432"/>
      </w:pPr>
    </w:lvl>
    <w:lvl w:ilvl="2">
      <w:start w:val="1"/>
      <w:numFmt w:val="decimal"/>
      <w:lvlText w:val="%1.%2.%3."/>
      <w:lvlJc w:val="left"/>
      <w:pPr>
        <w:ind w:left="1512" w:hanging="504"/>
      </w:pPr>
    </w:lvl>
    <w:lvl w:ilvl="3">
      <w:start w:val="1"/>
      <w:numFmt w:val="decimal"/>
      <w:lvlText w:val="%1.%2.%3.%4."/>
      <w:lvlJc w:val="left"/>
      <w:pPr>
        <w:ind w:left="2016" w:hanging="648"/>
      </w:pPr>
    </w:lvl>
    <w:lvl w:ilvl="4">
      <w:start w:val="1"/>
      <w:numFmt w:val="decimal"/>
      <w:lvlText w:val="%1.%2.%3.%4.%5."/>
      <w:lvlJc w:val="left"/>
      <w:pPr>
        <w:ind w:left="2520" w:hanging="792"/>
      </w:pPr>
    </w:lvl>
    <w:lvl w:ilvl="5">
      <w:start w:val="1"/>
      <w:numFmt w:val="decimal"/>
      <w:lvlText w:val="%1.%2.%3.%4.%5.%6."/>
      <w:lvlJc w:val="left"/>
      <w:pPr>
        <w:ind w:left="3024" w:hanging="936"/>
      </w:pPr>
    </w:lvl>
    <w:lvl w:ilvl="6">
      <w:start w:val="1"/>
      <w:numFmt w:val="decimal"/>
      <w:lvlText w:val="%1.%2.%3.%4.%5.%6.%7."/>
      <w:lvlJc w:val="left"/>
      <w:pPr>
        <w:ind w:left="3528" w:hanging="1080"/>
      </w:pPr>
    </w:lvl>
    <w:lvl w:ilvl="7">
      <w:start w:val="1"/>
      <w:numFmt w:val="decimal"/>
      <w:lvlText w:val="%1.%2.%3.%4.%5.%6.%7.%8."/>
      <w:lvlJc w:val="left"/>
      <w:pPr>
        <w:ind w:left="4032" w:hanging="1224"/>
      </w:pPr>
    </w:lvl>
    <w:lvl w:ilvl="8">
      <w:start w:val="1"/>
      <w:numFmt w:val="decimal"/>
      <w:lvlText w:val="%1.%2.%3.%4.%5.%6.%7.%8.%9."/>
      <w:lvlJc w:val="left"/>
      <w:pPr>
        <w:ind w:left="4608" w:hanging="1440"/>
      </w:pPr>
    </w:lvl>
  </w:abstractNum>
  <w:abstractNum w:abstractNumId="18" w15:restartNumberingAfterBreak="0">
    <w:nsid w:val="5351196D"/>
    <w:multiLevelType w:val="hybridMultilevel"/>
    <w:tmpl w:val="24AEB3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4591092"/>
    <w:multiLevelType w:val="multilevel"/>
    <w:tmpl w:val="441EB8D6"/>
    <w:lvl w:ilvl="0">
      <w:start w:val="1"/>
      <w:numFmt w:val="bullet"/>
      <w:lvlText w:val=""/>
      <w:lvlJc w:val="left"/>
      <w:pPr>
        <w:ind w:left="648" w:hanging="360"/>
      </w:pPr>
      <w:rPr>
        <w:rFonts w:ascii="Symbol" w:hAnsi="Symbol" w:hint="default"/>
      </w:rPr>
    </w:lvl>
    <w:lvl w:ilvl="1">
      <w:start w:val="1"/>
      <w:numFmt w:val="decimal"/>
      <w:lvlText w:val="%1.%2."/>
      <w:lvlJc w:val="left"/>
      <w:pPr>
        <w:ind w:left="1080" w:hanging="432"/>
      </w:pPr>
    </w:lvl>
    <w:lvl w:ilvl="2">
      <w:start w:val="1"/>
      <w:numFmt w:val="decimal"/>
      <w:lvlText w:val="%1.%2.%3."/>
      <w:lvlJc w:val="left"/>
      <w:pPr>
        <w:ind w:left="1512" w:hanging="504"/>
      </w:pPr>
    </w:lvl>
    <w:lvl w:ilvl="3">
      <w:start w:val="1"/>
      <w:numFmt w:val="decimal"/>
      <w:lvlText w:val="%1.%2.%3.%4."/>
      <w:lvlJc w:val="left"/>
      <w:pPr>
        <w:ind w:left="2016" w:hanging="648"/>
      </w:pPr>
    </w:lvl>
    <w:lvl w:ilvl="4">
      <w:start w:val="1"/>
      <w:numFmt w:val="decimal"/>
      <w:lvlText w:val="%1.%2.%3.%4.%5."/>
      <w:lvlJc w:val="left"/>
      <w:pPr>
        <w:ind w:left="2520" w:hanging="792"/>
      </w:pPr>
    </w:lvl>
    <w:lvl w:ilvl="5">
      <w:start w:val="1"/>
      <w:numFmt w:val="decimal"/>
      <w:lvlText w:val="%1.%2.%3.%4.%5.%6."/>
      <w:lvlJc w:val="left"/>
      <w:pPr>
        <w:ind w:left="3024" w:hanging="936"/>
      </w:pPr>
    </w:lvl>
    <w:lvl w:ilvl="6">
      <w:start w:val="1"/>
      <w:numFmt w:val="decimal"/>
      <w:lvlText w:val="%1.%2.%3.%4.%5.%6.%7."/>
      <w:lvlJc w:val="left"/>
      <w:pPr>
        <w:ind w:left="3528" w:hanging="1080"/>
      </w:pPr>
    </w:lvl>
    <w:lvl w:ilvl="7">
      <w:start w:val="1"/>
      <w:numFmt w:val="decimal"/>
      <w:lvlText w:val="%1.%2.%3.%4.%5.%6.%7.%8."/>
      <w:lvlJc w:val="left"/>
      <w:pPr>
        <w:ind w:left="4032" w:hanging="1224"/>
      </w:pPr>
    </w:lvl>
    <w:lvl w:ilvl="8">
      <w:start w:val="1"/>
      <w:numFmt w:val="decimal"/>
      <w:lvlText w:val="%1.%2.%3.%4.%5.%6.%7.%8.%9."/>
      <w:lvlJc w:val="left"/>
      <w:pPr>
        <w:ind w:left="4608" w:hanging="1440"/>
      </w:pPr>
    </w:lvl>
  </w:abstractNum>
  <w:abstractNum w:abstractNumId="20" w15:restartNumberingAfterBreak="0">
    <w:nsid w:val="566E7596"/>
    <w:multiLevelType w:val="multilevel"/>
    <w:tmpl w:val="0409001F"/>
    <w:lvl w:ilvl="0">
      <w:start w:val="1"/>
      <w:numFmt w:val="decimal"/>
      <w:lvlText w:val="%1."/>
      <w:lvlJc w:val="left"/>
      <w:pPr>
        <w:ind w:left="936" w:hanging="360"/>
      </w:pPr>
    </w:lvl>
    <w:lvl w:ilvl="1">
      <w:start w:val="1"/>
      <w:numFmt w:val="decimal"/>
      <w:lvlText w:val="%1.%2."/>
      <w:lvlJc w:val="left"/>
      <w:pPr>
        <w:ind w:left="1368" w:hanging="432"/>
      </w:pPr>
    </w:lvl>
    <w:lvl w:ilvl="2">
      <w:start w:val="1"/>
      <w:numFmt w:val="decimal"/>
      <w:lvlText w:val="%1.%2.%3."/>
      <w:lvlJc w:val="left"/>
      <w:pPr>
        <w:ind w:left="1800" w:hanging="504"/>
      </w:pPr>
    </w:lvl>
    <w:lvl w:ilvl="3">
      <w:start w:val="1"/>
      <w:numFmt w:val="decimal"/>
      <w:lvlText w:val="%1.%2.%3.%4."/>
      <w:lvlJc w:val="left"/>
      <w:pPr>
        <w:ind w:left="2304" w:hanging="648"/>
      </w:pPr>
    </w:lvl>
    <w:lvl w:ilvl="4">
      <w:start w:val="1"/>
      <w:numFmt w:val="decimal"/>
      <w:lvlText w:val="%1.%2.%3.%4.%5."/>
      <w:lvlJc w:val="left"/>
      <w:pPr>
        <w:ind w:left="2808" w:hanging="792"/>
      </w:pPr>
    </w:lvl>
    <w:lvl w:ilvl="5">
      <w:start w:val="1"/>
      <w:numFmt w:val="decimal"/>
      <w:lvlText w:val="%1.%2.%3.%4.%5.%6."/>
      <w:lvlJc w:val="left"/>
      <w:pPr>
        <w:ind w:left="3312" w:hanging="936"/>
      </w:pPr>
    </w:lvl>
    <w:lvl w:ilvl="6">
      <w:start w:val="1"/>
      <w:numFmt w:val="decimal"/>
      <w:lvlText w:val="%1.%2.%3.%4.%5.%6.%7."/>
      <w:lvlJc w:val="left"/>
      <w:pPr>
        <w:ind w:left="3816" w:hanging="1080"/>
      </w:pPr>
    </w:lvl>
    <w:lvl w:ilvl="7">
      <w:start w:val="1"/>
      <w:numFmt w:val="decimal"/>
      <w:lvlText w:val="%1.%2.%3.%4.%5.%6.%7.%8."/>
      <w:lvlJc w:val="left"/>
      <w:pPr>
        <w:ind w:left="4320" w:hanging="1224"/>
      </w:pPr>
    </w:lvl>
    <w:lvl w:ilvl="8">
      <w:start w:val="1"/>
      <w:numFmt w:val="decimal"/>
      <w:lvlText w:val="%1.%2.%3.%4.%5.%6.%7.%8.%9."/>
      <w:lvlJc w:val="left"/>
      <w:pPr>
        <w:ind w:left="4896" w:hanging="1440"/>
      </w:pPr>
    </w:lvl>
  </w:abstractNum>
  <w:abstractNum w:abstractNumId="21" w15:restartNumberingAfterBreak="0">
    <w:nsid w:val="59AF538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59D47307"/>
    <w:multiLevelType w:val="hybridMultilevel"/>
    <w:tmpl w:val="56CEAA56"/>
    <w:lvl w:ilvl="0" w:tplc="47C6F82E">
      <w:start w:val="1"/>
      <w:numFmt w:val="decimal"/>
      <w:pStyle w:val="Subtitle"/>
      <w:lvlText w:val="3.1.%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0137739"/>
    <w:multiLevelType w:val="hybridMultilevel"/>
    <w:tmpl w:val="166CA1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2AA5F6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647B0B4C"/>
    <w:multiLevelType w:val="multilevel"/>
    <w:tmpl w:val="0409001F"/>
    <w:lvl w:ilvl="0">
      <w:start w:val="1"/>
      <w:numFmt w:val="decimal"/>
      <w:lvlText w:val="%1."/>
      <w:lvlJc w:val="left"/>
      <w:pPr>
        <w:ind w:left="648" w:hanging="360"/>
      </w:pPr>
    </w:lvl>
    <w:lvl w:ilvl="1">
      <w:start w:val="1"/>
      <w:numFmt w:val="decimal"/>
      <w:lvlText w:val="%1.%2."/>
      <w:lvlJc w:val="left"/>
      <w:pPr>
        <w:ind w:left="1080" w:hanging="432"/>
      </w:pPr>
    </w:lvl>
    <w:lvl w:ilvl="2">
      <w:start w:val="1"/>
      <w:numFmt w:val="decimal"/>
      <w:lvlText w:val="%1.%2.%3."/>
      <w:lvlJc w:val="left"/>
      <w:pPr>
        <w:ind w:left="1512" w:hanging="504"/>
      </w:pPr>
    </w:lvl>
    <w:lvl w:ilvl="3">
      <w:start w:val="1"/>
      <w:numFmt w:val="decimal"/>
      <w:lvlText w:val="%1.%2.%3.%4."/>
      <w:lvlJc w:val="left"/>
      <w:pPr>
        <w:ind w:left="2016" w:hanging="648"/>
      </w:pPr>
    </w:lvl>
    <w:lvl w:ilvl="4">
      <w:start w:val="1"/>
      <w:numFmt w:val="decimal"/>
      <w:lvlText w:val="%1.%2.%3.%4.%5."/>
      <w:lvlJc w:val="left"/>
      <w:pPr>
        <w:ind w:left="2520" w:hanging="792"/>
      </w:pPr>
    </w:lvl>
    <w:lvl w:ilvl="5">
      <w:start w:val="1"/>
      <w:numFmt w:val="decimal"/>
      <w:lvlText w:val="%1.%2.%3.%4.%5.%6."/>
      <w:lvlJc w:val="left"/>
      <w:pPr>
        <w:ind w:left="3024" w:hanging="936"/>
      </w:pPr>
    </w:lvl>
    <w:lvl w:ilvl="6">
      <w:start w:val="1"/>
      <w:numFmt w:val="decimal"/>
      <w:lvlText w:val="%1.%2.%3.%4.%5.%6.%7."/>
      <w:lvlJc w:val="left"/>
      <w:pPr>
        <w:ind w:left="3528" w:hanging="1080"/>
      </w:pPr>
    </w:lvl>
    <w:lvl w:ilvl="7">
      <w:start w:val="1"/>
      <w:numFmt w:val="decimal"/>
      <w:lvlText w:val="%1.%2.%3.%4.%5.%6.%7.%8."/>
      <w:lvlJc w:val="left"/>
      <w:pPr>
        <w:ind w:left="4032" w:hanging="1224"/>
      </w:pPr>
    </w:lvl>
    <w:lvl w:ilvl="8">
      <w:start w:val="1"/>
      <w:numFmt w:val="decimal"/>
      <w:lvlText w:val="%1.%2.%3.%4.%5.%6.%7.%8.%9."/>
      <w:lvlJc w:val="left"/>
      <w:pPr>
        <w:ind w:left="4608" w:hanging="1440"/>
      </w:pPr>
    </w:lvl>
  </w:abstractNum>
  <w:abstractNum w:abstractNumId="26" w15:restartNumberingAfterBreak="0">
    <w:nsid w:val="71A17A14"/>
    <w:multiLevelType w:val="hybridMultilevel"/>
    <w:tmpl w:val="5BEE56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60023A4"/>
    <w:multiLevelType w:val="multilevel"/>
    <w:tmpl w:val="0409001F"/>
    <w:lvl w:ilvl="0">
      <w:start w:val="1"/>
      <w:numFmt w:val="decimal"/>
      <w:lvlText w:val="%1."/>
      <w:lvlJc w:val="left"/>
      <w:pPr>
        <w:ind w:left="648" w:hanging="360"/>
      </w:pPr>
    </w:lvl>
    <w:lvl w:ilvl="1">
      <w:start w:val="1"/>
      <w:numFmt w:val="decimal"/>
      <w:lvlText w:val="%1.%2."/>
      <w:lvlJc w:val="left"/>
      <w:pPr>
        <w:ind w:left="1080" w:hanging="432"/>
      </w:pPr>
    </w:lvl>
    <w:lvl w:ilvl="2">
      <w:start w:val="1"/>
      <w:numFmt w:val="decimal"/>
      <w:lvlText w:val="%1.%2.%3."/>
      <w:lvlJc w:val="left"/>
      <w:pPr>
        <w:ind w:left="1512" w:hanging="504"/>
      </w:pPr>
    </w:lvl>
    <w:lvl w:ilvl="3">
      <w:start w:val="1"/>
      <w:numFmt w:val="decimal"/>
      <w:lvlText w:val="%1.%2.%3.%4."/>
      <w:lvlJc w:val="left"/>
      <w:pPr>
        <w:ind w:left="2016" w:hanging="648"/>
      </w:pPr>
    </w:lvl>
    <w:lvl w:ilvl="4">
      <w:start w:val="1"/>
      <w:numFmt w:val="decimal"/>
      <w:lvlText w:val="%1.%2.%3.%4.%5."/>
      <w:lvlJc w:val="left"/>
      <w:pPr>
        <w:ind w:left="2520" w:hanging="792"/>
      </w:pPr>
    </w:lvl>
    <w:lvl w:ilvl="5">
      <w:start w:val="1"/>
      <w:numFmt w:val="decimal"/>
      <w:lvlText w:val="%1.%2.%3.%4.%5.%6."/>
      <w:lvlJc w:val="left"/>
      <w:pPr>
        <w:ind w:left="3024" w:hanging="936"/>
      </w:pPr>
    </w:lvl>
    <w:lvl w:ilvl="6">
      <w:start w:val="1"/>
      <w:numFmt w:val="decimal"/>
      <w:lvlText w:val="%1.%2.%3.%4.%5.%6.%7."/>
      <w:lvlJc w:val="left"/>
      <w:pPr>
        <w:ind w:left="3528" w:hanging="1080"/>
      </w:pPr>
    </w:lvl>
    <w:lvl w:ilvl="7">
      <w:start w:val="1"/>
      <w:numFmt w:val="decimal"/>
      <w:lvlText w:val="%1.%2.%3.%4.%5.%6.%7.%8."/>
      <w:lvlJc w:val="left"/>
      <w:pPr>
        <w:ind w:left="4032" w:hanging="1224"/>
      </w:pPr>
    </w:lvl>
    <w:lvl w:ilvl="8">
      <w:start w:val="1"/>
      <w:numFmt w:val="decimal"/>
      <w:lvlText w:val="%1.%2.%3.%4.%5.%6.%7.%8.%9."/>
      <w:lvlJc w:val="left"/>
      <w:pPr>
        <w:ind w:left="4608" w:hanging="1440"/>
      </w:pPr>
    </w:lvl>
  </w:abstractNum>
  <w:abstractNum w:abstractNumId="28" w15:restartNumberingAfterBreak="0">
    <w:nsid w:val="76B72ED6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9" w15:restartNumberingAfterBreak="0">
    <w:nsid w:val="785B02C4"/>
    <w:multiLevelType w:val="hybridMultilevel"/>
    <w:tmpl w:val="9FB0A914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30" w15:restartNumberingAfterBreak="0">
    <w:nsid w:val="7CDF3782"/>
    <w:multiLevelType w:val="multilevel"/>
    <w:tmpl w:val="0409001F"/>
    <w:lvl w:ilvl="0">
      <w:start w:val="1"/>
      <w:numFmt w:val="decimal"/>
      <w:lvlText w:val="%1."/>
      <w:lvlJc w:val="left"/>
      <w:pPr>
        <w:ind w:left="648" w:hanging="360"/>
      </w:pPr>
    </w:lvl>
    <w:lvl w:ilvl="1">
      <w:start w:val="1"/>
      <w:numFmt w:val="decimal"/>
      <w:lvlText w:val="%1.%2."/>
      <w:lvlJc w:val="left"/>
      <w:pPr>
        <w:ind w:left="1080" w:hanging="432"/>
      </w:pPr>
    </w:lvl>
    <w:lvl w:ilvl="2">
      <w:start w:val="1"/>
      <w:numFmt w:val="decimal"/>
      <w:lvlText w:val="%1.%2.%3."/>
      <w:lvlJc w:val="left"/>
      <w:pPr>
        <w:ind w:left="1512" w:hanging="504"/>
      </w:pPr>
    </w:lvl>
    <w:lvl w:ilvl="3">
      <w:start w:val="1"/>
      <w:numFmt w:val="decimal"/>
      <w:lvlText w:val="%1.%2.%3.%4."/>
      <w:lvlJc w:val="left"/>
      <w:pPr>
        <w:ind w:left="2016" w:hanging="648"/>
      </w:pPr>
    </w:lvl>
    <w:lvl w:ilvl="4">
      <w:start w:val="1"/>
      <w:numFmt w:val="decimal"/>
      <w:lvlText w:val="%1.%2.%3.%4.%5."/>
      <w:lvlJc w:val="left"/>
      <w:pPr>
        <w:ind w:left="2520" w:hanging="792"/>
      </w:pPr>
    </w:lvl>
    <w:lvl w:ilvl="5">
      <w:start w:val="1"/>
      <w:numFmt w:val="decimal"/>
      <w:lvlText w:val="%1.%2.%3.%4.%5.%6."/>
      <w:lvlJc w:val="left"/>
      <w:pPr>
        <w:ind w:left="3024" w:hanging="936"/>
      </w:pPr>
    </w:lvl>
    <w:lvl w:ilvl="6">
      <w:start w:val="1"/>
      <w:numFmt w:val="decimal"/>
      <w:lvlText w:val="%1.%2.%3.%4.%5.%6.%7."/>
      <w:lvlJc w:val="left"/>
      <w:pPr>
        <w:ind w:left="3528" w:hanging="1080"/>
      </w:pPr>
    </w:lvl>
    <w:lvl w:ilvl="7">
      <w:start w:val="1"/>
      <w:numFmt w:val="decimal"/>
      <w:lvlText w:val="%1.%2.%3.%4.%5.%6.%7.%8."/>
      <w:lvlJc w:val="left"/>
      <w:pPr>
        <w:ind w:left="4032" w:hanging="1224"/>
      </w:pPr>
    </w:lvl>
    <w:lvl w:ilvl="8">
      <w:start w:val="1"/>
      <w:numFmt w:val="decimal"/>
      <w:lvlText w:val="%1.%2.%3.%4.%5.%6.%7.%8.%9."/>
      <w:lvlJc w:val="left"/>
      <w:pPr>
        <w:ind w:left="4608" w:hanging="1440"/>
      </w:pPr>
    </w:lvl>
  </w:abstractNum>
  <w:num w:numId="1" w16cid:durableId="2119251593">
    <w:abstractNumId w:val="10"/>
  </w:num>
  <w:num w:numId="2" w16cid:durableId="385374604">
    <w:abstractNumId w:val="22"/>
  </w:num>
  <w:num w:numId="3" w16cid:durableId="1743671646">
    <w:abstractNumId w:val="15"/>
  </w:num>
  <w:num w:numId="4" w16cid:durableId="1968732473">
    <w:abstractNumId w:val="16"/>
  </w:num>
  <w:num w:numId="5" w16cid:durableId="179317373">
    <w:abstractNumId w:val="5"/>
  </w:num>
  <w:num w:numId="6" w16cid:durableId="1516531431">
    <w:abstractNumId w:val="3"/>
  </w:num>
  <w:num w:numId="7" w16cid:durableId="12191844">
    <w:abstractNumId w:val="1"/>
  </w:num>
  <w:num w:numId="8" w16cid:durableId="395516286">
    <w:abstractNumId w:val="23"/>
  </w:num>
  <w:num w:numId="9" w16cid:durableId="828788032">
    <w:abstractNumId w:val="21"/>
  </w:num>
  <w:num w:numId="10" w16cid:durableId="1060708840">
    <w:abstractNumId w:val="18"/>
  </w:num>
  <w:num w:numId="11" w16cid:durableId="2108229874">
    <w:abstractNumId w:val="12"/>
  </w:num>
  <w:num w:numId="12" w16cid:durableId="64180979">
    <w:abstractNumId w:val="2"/>
  </w:num>
  <w:num w:numId="13" w16cid:durableId="1996836213">
    <w:abstractNumId w:val="0"/>
  </w:num>
  <w:num w:numId="14" w16cid:durableId="1622808958">
    <w:abstractNumId w:val="25"/>
  </w:num>
  <w:num w:numId="15" w16cid:durableId="857351199">
    <w:abstractNumId w:val="17"/>
  </w:num>
  <w:num w:numId="16" w16cid:durableId="821047848">
    <w:abstractNumId w:val="4"/>
  </w:num>
  <w:num w:numId="17" w16cid:durableId="1548833236">
    <w:abstractNumId w:val="8"/>
  </w:num>
  <w:num w:numId="18" w16cid:durableId="1272936108">
    <w:abstractNumId w:val="24"/>
  </w:num>
  <w:num w:numId="19" w16cid:durableId="567573713">
    <w:abstractNumId w:val="14"/>
  </w:num>
  <w:num w:numId="20" w16cid:durableId="2035037144">
    <w:abstractNumId w:val="6"/>
  </w:num>
  <w:num w:numId="21" w16cid:durableId="150293583">
    <w:abstractNumId w:val="13"/>
  </w:num>
  <w:num w:numId="22" w16cid:durableId="248857189">
    <w:abstractNumId w:val="29"/>
  </w:num>
  <w:num w:numId="23" w16cid:durableId="929238338">
    <w:abstractNumId w:val="26"/>
  </w:num>
  <w:num w:numId="24" w16cid:durableId="479614965">
    <w:abstractNumId w:val="7"/>
  </w:num>
  <w:num w:numId="25" w16cid:durableId="676691371">
    <w:abstractNumId w:val="20"/>
  </w:num>
  <w:num w:numId="26" w16cid:durableId="670718516">
    <w:abstractNumId w:val="11"/>
  </w:num>
  <w:num w:numId="27" w16cid:durableId="1457216889">
    <w:abstractNumId w:val="19"/>
  </w:num>
  <w:num w:numId="28" w16cid:durableId="41222319">
    <w:abstractNumId w:val="27"/>
  </w:num>
  <w:num w:numId="29" w16cid:durableId="1992712523">
    <w:abstractNumId w:val="9"/>
  </w:num>
  <w:num w:numId="30" w16cid:durableId="1894383752">
    <w:abstractNumId w:val="30"/>
  </w:num>
  <w:num w:numId="31" w16cid:durableId="1955287625">
    <w:abstractNumId w:val="28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9"/>
  <w:embedTrueTypeFonts/>
  <w:proofState w:spelling="clean"/>
  <w:defaultTabStop w:val="288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zNTG0MDA1NzcyNzBX0lEKTi0uzszPAykwNqgFAHhn9fEtAAAA"/>
  </w:docVars>
  <w:rsids>
    <w:rsidRoot w:val="00242B7A"/>
    <w:rsid w:val="00002B2D"/>
    <w:rsid w:val="00004EA3"/>
    <w:rsid w:val="00005D59"/>
    <w:rsid w:val="0001072D"/>
    <w:rsid w:val="00010B32"/>
    <w:rsid w:val="00012700"/>
    <w:rsid w:val="00023A4D"/>
    <w:rsid w:val="000245FA"/>
    <w:rsid w:val="00024823"/>
    <w:rsid w:val="00024F14"/>
    <w:rsid w:val="0002557D"/>
    <w:rsid w:val="0002738D"/>
    <w:rsid w:val="00034739"/>
    <w:rsid w:val="00036071"/>
    <w:rsid w:val="000475D5"/>
    <w:rsid w:val="00047C18"/>
    <w:rsid w:val="0005023C"/>
    <w:rsid w:val="00052868"/>
    <w:rsid w:val="00053CF3"/>
    <w:rsid w:val="0006534A"/>
    <w:rsid w:val="00067A8B"/>
    <w:rsid w:val="00071DFF"/>
    <w:rsid w:val="000975F5"/>
    <w:rsid w:val="000A4549"/>
    <w:rsid w:val="000B336D"/>
    <w:rsid w:val="000B4908"/>
    <w:rsid w:val="000C1C5D"/>
    <w:rsid w:val="000D0A72"/>
    <w:rsid w:val="000D15A5"/>
    <w:rsid w:val="000D457A"/>
    <w:rsid w:val="000D58B9"/>
    <w:rsid w:val="000D7D1B"/>
    <w:rsid w:val="000E1E33"/>
    <w:rsid w:val="000E25BF"/>
    <w:rsid w:val="000E2DA0"/>
    <w:rsid w:val="000F5D5E"/>
    <w:rsid w:val="000F7365"/>
    <w:rsid w:val="000F7584"/>
    <w:rsid w:val="00100D59"/>
    <w:rsid w:val="00105634"/>
    <w:rsid w:val="00110327"/>
    <w:rsid w:val="001117E0"/>
    <w:rsid w:val="00112911"/>
    <w:rsid w:val="001139FD"/>
    <w:rsid w:val="00115580"/>
    <w:rsid w:val="00130014"/>
    <w:rsid w:val="00130CDB"/>
    <w:rsid w:val="001349D6"/>
    <w:rsid w:val="00135F68"/>
    <w:rsid w:val="001438F0"/>
    <w:rsid w:val="00143C84"/>
    <w:rsid w:val="00144841"/>
    <w:rsid w:val="001476C5"/>
    <w:rsid w:val="0015051D"/>
    <w:rsid w:val="00155718"/>
    <w:rsid w:val="0016061D"/>
    <w:rsid w:val="001646EB"/>
    <w:rsid w:val="00164AFC"/>
    <w:rsid w:val="00166AEF"/>
    <w:rsid w:val="00170123"/>
    <w:rsid w:val="00175859"/>
    <w:rsid w:val="001917E4"/>
    <w:rsid w:val="00193AC2"/>
    <w:rsid w:val="001A34DF"/>
    <w:rsid w:val="001A4F23"/>
    <w:rsid w:val="001A6F31"/>
    <w:rsid w:val="001B2EE5"/>
    <w:rsid w:val="001B3CED"/>
    <w:rsid w:val="001C0603"/>
    <w:rsid w:val="001C0C30"/>
    <w:rsid w:val="001C2FA7"/>
    <w:rsid w:val="001D41D9"/>
    <w:rsid w:val="001E4B50"/>
    <w:rsid w:val="001E7137"/>
    <w:rsid w:val="001F01CB"/>
    <w:rsid w:val="001F0B7F"/>
    <w:rsid w:val="001F0E74"/>
    <w:rsid w:val="001F234C"/>
    <w:rsid w:val="001F4EE0"/>
    <w:rsid w:val="001F6AC2"/>
    <w:rsid w:val="002030A2"/>
    <w:rsid w:val="002039B7"/>
    <w:rsid w:val="00204CBA"/>
    <w:rsid w:val="00207DD0"/>
    <w:rsid w:val="0021057B"/>
    <w:rsid w:val="00215770"/>
    <w:rsid w:val="002164C8"/>
    <w:rsid w:val="00223BB2"/>
    <w:rsid w:val="00226530"/>
    <w:rsid w:val="00227699"/>
    <w:rsid w:val="0023072E"/>
    <w:rsid w:val="002316CC"/>
    <w:rsid w:val="00240F42"/>
    <w:rsid w:val="00241E90"/>
    <w:rsid w:val="00242B7A"/>
    <w:rsid w:val="002430FF"/>
    <w:rsid w:val="00244023"/>
    <w:rsid w:val="00256814"/>
    <w:rsid w:val="00263470"/>
    <w:rsid w:val="002660A8"/>
    <w:rsid w:val="00267CF5"/>
    <w:rsid w:val="00273743"/>
    <w:rsid w:val="002754EB"/>
    <w:rsid w:val="00275E2A"/>
    <w:rsid w:val="00277CB5"/>
    <w:rsid w:val="00281B47"/>
    <w:rsid w:val="0028774A"/>
    <w:rsid w:val="002916A3"/>
    <w:rsid w:val="002921BC"/>
    <w:rsid w:val="00292519"/>
    <w:rsid w:val="00292632"/>
    <w:rsid w:val="002952A0"/>
    <w:rsid w:val="00296141"/>
    <w:rsid w:val="00296BBF"/>
    <w:rsid w:val="002A51A4"/>
    <w:rsid w:val="002B125E"/>
    <w:rsid w:val="002B1C65"/>
    <w:rsid w:val="002B23CB"/>
    <w:rsid w:val="002B2E06"/>
    <w:rsid w:val="002B5C9F"/>
    <w:rsid w:val="002C1475"/>
    <w:rsid w:val="002C38AD"/>
    <w:rsid w:val="002C4BDF"/>
    <w:rsid w:val="002C7A1F"/>
    <w:rsid w:val="002D0A2D"/>
    <w:rsid w:val="002D2D52"/>
    <w:rsid w:val="002D42AC"/>
    <w:rsid w:val="002D5904"/>
    <w:rsid w:val="002D5B83"/>
    <w:rsid w:val="002D6972"/>
    <w:rsid w:val="002E7BF8"/>
    <w:rsid w:val="002E7C17"/>
    <w:rsid w:val="002F1032"/>
    <w:rsid w:val="002F60EB"/>
    <w:rsid w:val="002F683B"/>
    <w:rsid w:val="00302FD2"/>
    <w:rsid w:val="00317CBC"/>
    <w:rsid w:val="00321AA4"/>
    <w:rsid w:val="00327E28"/>
    <w:rsid w:val="003365FF"/>
    <w:rsid w:val="0033675B"/>
    <w:rsid w:val="00340647"/>
    <w:rsid w:val="003409DF"/>
    <w:rsid w:val="00341A01"/>
    <w:rsid w:val="00343A90"/>
    <w:rsid w:val="003450F6"/>
    <w:rsid w:val="00350BCC"/>
    <w:rsid w:val="00352C3A"/>
    <w:rsid w:val="00357784"/>
    <w:rsid w:val="00362105"/>
    <w:rsid w:val="00370701"/>
    <w:rsid w:val="00372628"/>
    <w:rsid w:val="00380B5C"/>
    <w:rsid w:val="00383009"/>
    <w:rsid w:val="003839B6"/>
    <w:rsid w:val="00384019"/>
    <w:rsid w:val="003844B1"/>
    <w:rsid w:val="003845AD"/>
    <w:rsid w:val="003848A1"/>
    <w:rsid w:val="00385210"/>
    <w:rsid w:val="00395A03"/>
    <w:rsid w:val="003A0113"/>
    <w:rsid w:val="003A13F0"/>
    <w:rsid w:val="003A17B2"/>
    <w:rsid w:val="003A31F2"/>
    <w:rsid w:val="003A7A58"/>
    <w:rsid w:val="003A7C9D"/>
    <w:rsid w:val="003B25D4"/>
    <w:rsid w:val="003C0213"/>
    <w:rsid w:val="003C2D30"/>
    <w:rsid w:val="003C61D5"/>
    <w:rsid w:val="003C7F92"/>
    <w:rsid w:val="003D34FF"/>
    <w:rsid w:val="003D4116"/>
    <w:rsid w:val="003D5691"/>
    <w:rsid w:val="003D7638"/>
    <w:rsid w:val="003E202E"/>
    <w:rsid w:val="003E471E"/>
    <w:rsid w:val="003E5B1C"/>
    <w:rsid w:val="003E7397"/>
    <w:rsid w:val="003E7398"/>
    <w:rsid w:val="003F4883"/>
    <w:rsid w:val="003F5C9E"/>
    <w:rsid w:val="004005A5"/>
    <w:rsid w:val="004023E6"/>
    <w:rsid w:val="00402B45"/>
    <w:rsid w:val="00403776"/>
    <w:rsid w:val="0041046E"/>
    <w:rsid w:val="00410E6E"/>
    <w:rsid w:val="00417990"/>
    <w:rsid w:val="00417C94"/>
    <w:rsid w:val="00421909"/>
    <w:rsid w:val="00423C7E"/>
    <w:rsid w:val="0042656E"/>
    <w:rsid w:val="00427A81"/>
    <w:rsid w:val="00427C51"/>
    <w:rsid w:val="004339B0"/>
    <w:rsid w:val="00436672"/>
    <w:rsid w:val="004378F2"/>
    <w:rsid w:val="00437A19"/>
    <w:rsid w:val="00443C84"/>
    <w:rsid w:val="00444CE9"/>
    <w:rsid w:val="0044554D"/>
    <w:rsid w:val="004524FC"/>
    <w:rsid w:val="0045490C"/>
    <w:rsid w:val="00461783"/>
    <w:rsid w:val="0046315F"/>
    <w:rsid w:val="00470DFA"/>
    <w:rsid w:val="00475526"/>
    <w:rsid w:val="00476BCD"/>
    <w:rsid w:val="0048116B"/>
    <w:rsid w:val="0048549E"/>
    <w:rsid w:val="00491996"/>
    <w:rsid w:val="004A113F"/>
    <w:rsid w:val="004A12A8"/>
    <w:rsid w:val="004A41D6"/>
    <w:rsid w:val="004B0235"/>
    <w:rsid w:val="004B6B29"/>
    <w:rsid w:val="004C591C"/>
    <w:rsid w:val="004C790F"/>
    <w:rsid w:val="004D0134"/>
    <w:rsid w:val="004D3835"/>
    <w:rsid w:val="004D5D13"/>
    <w:rsid w:val="004E2548"/>
    <w:rsid w:val="004E4ED9"/>
    <w:rsid w:val="004F613D"/>
    <w:rsid w:val="00510E0A"/>
    <w:rsid w:val="00510E5D"/>
    <w:rsid w:val="00511BDA"/>
    <w:rsid w:val="005134F3"/>
    <w:rsid w:val="00515B5B"/>
    <w:rsid w:val="00522BB6"/>
    <w:rsid w:val="0053001E"/>
    <w:rsid w:val="00534B81"/>
    <w:rsid w:val="00545FA2"/>
    <w:rsid w:val="0055046C"/>
    <w:rsid w:val="00551DB4"/>
    <w:rsid w:val="005543A6"/>
    <w:rsid w:val="00562ECE"/>
    <w:rsid w:val="005638BD"/>
    <w:rsid w:val="00564A9E"/>
    <w:rsid w:val="005663A2"/>
    <w:rsid w:val="005767D1"/>
    <w:rsid w:val="00593E17"/>
    <w:rsid w:val="00596238"/>
    <w:rsid w:val="00596383"/>
    <w:rsid w:val="00597241"/>
    <w:rsid w:val="005A445F"/>
    <w:rsid w:val="005B08CC"/>
    <w:rsid w:val="005B1F18"/>
    <w:rsid w:val="005B7A70"/>
    <w:rsid w:val="005C17EE"/>
    <w:rsid w:val="005C4B5E"/>
    <w:rsid w:val="005C61A1"/>
    <w:rsid w:val="005C63C1"/>
    <w:rsid w:val="005D4A87"/>
    <w:rsid w:val="005D5CD4"/>
    <w:rsid w:val="005E1B9A"/>
    <w:rsid w:val="005E26C5"/>
    <w:rsid w:val="005F1D4F"/>
    <w:rsid w:val="005F7C8E"/>
    <w:rsid w:val="00606EC6"/>
    <w:rsid w:val="006105EA"/>
    <w:rsid w:val="00614659"/>
    <w:rsid w:val="00614CB6"/>
    <w:rsid w:val="0061633B"/>
    <w:rsid w:val="0062382F"/>
    <w:rsid w:val="00633251"/>
    <w:rsid w:val="0064668B"/>
    <w:rsid w:val="00647708"/>
    <w:rsid w:val="00651DC1"/>
    <w:rsid w:val="0066188C"/>
    <w:rsid w:val="00666508"/>
    <w:rsid w:val="00666F4C"/>
    <w:rsid w:val="00667D2D"/>
    <w:rsid w:val="00686666"/>
    <w:rsid w:val="006914DC"/>
    <w:rsid w:val="0069184F"/>
    <w:rsid w:val="00693424"/>
    <w:rsid w:val="0069568C"/>
    <w:rsid w:val="006A2614"/>
    <w:rsid w:val="006B1445"/>
    <w:rsid w:val="006C0EDA"/>
    <w:rsid w:val="006C3B8B"/>
    <w:rsid w:val="006F0E08"/>
    <w:rsid w:val="006F36B2"/>
    <w:rsid w:val="006F4C33"/>
    <w:rsid w:val="006F5B7A"/>
    <w:rsid w:val="00702454"/>
    <w:rsid w:val="00706E55"/>
    <w:rsid w:val="007070FF"/>
    <w:rsid w:val="00710437"/>
    <w:rsid w:val="00716DDD"/>
    <w:rsid w:val="0072019C"/>
    <w:rsid w:val="00722DCF"/>
    <w:rsid w:val="007276A8"/>
    <w:rsid w:val="00736C94"/>
    <w:rsid w:val="007416D7"/>
    <w:rsid w:val="0076012D"/>
    <w:rsid w:val="00763B81"/>
    <w:rsid w:val="00763B90"/>
    <w:rsid w:val="007642F6"/>
    <w:rsid w:val="00764C5E"/>
    <w:rsid w:val="00765DAD"/>
    <w:rsid w:val="00772CAB"/>
    <w:rsid w:val="007753BE"/>
    <w:rsid w:val="00782FBF"/>
    <w:rsid w:val="00786150"/>
    <w:rsid w:val="00786FE4"/>
    <w:rsid w:val="0079156B"/>
    <w:rsid w:val="007943F5"/>
    <w:rsid w:val="00796B35"/>
    <w:rsid w:val="007A044E"/>
    <w:rsid w:val="007C0985"/>
    <w:rsid w:val="007C438B"/>
    <w:rsid w:val="007C5EAA"/>
    <w:rsid w:val="007C7A36"/>
    <w:rsid w:val="007D0D2C"/>
    <w:rsid w:val="007E5CF5"/>
    <w:rsid w:val="007F1A3E"/>
    <w:rsid w:val="007F317C"/>
    <w:rsid w:val="007F3638"/>
    <w:rsid w:val="007F48C7"/>
    <w:rsid w:val="007F4C9E"/>
    <w:rsid w:val="007F74B8"/>
    <w:rsid w:val="008000F1"/>
    <w:rsid w:val="008005C2"/>
    <w:rsid w:val="00805C7A"/>
    <w:rsid w:val="00806637"/>
    <w:rsid w:val="0080708E"/>
    <w:rsid w:val="00814303"/>
    <w:rsid w:val="008319AE"/>
    <w:rsid w:val="00834FD9"/>
    <w:rsid w:val="008410F2"/>
    <w:rsid w:val="00850BBC"/>
    <w:rsid w:val="00854B5B"/>
    <w:rsid w:val="00870A57"/>
    <w:rsid w:val="00872065"/>
    <w:rsid w:val="00872188"/>
    <w:rsid w:val="008772AD"/>
    <w:rsid w:val="0088476C"/>
    <w:rsid w:val="0089322C"/>
    <w:rsid w:val="00895874"/>
    <w:rsid w:val="008961B4"/>
    <w:rsid w:val="00896C0B"/>
    <w:rsid w:val="008A2F23"/>
    <w:rsid w:val="008A4207"/>
    <w:rsid w:val="008A5347"/>
    <w:rsid w:val="008A678A"/>
    <w:rsid w:val="008B16B2"/>
    <w:rsid w:val="008B54A7"/>
    <w:rsid w:val="008B704E"/>
    <w:rsid w:val="008C1A01"/>
    <w:rsid w:val="008C234E"/>
    <w:rsid w:val="008C56EF"/>
    <w:rsid w:val="008D643B"/>
    <w:rsid w:val="008D7337"/>
    <w:rsid w:val="008D7DD0"/>
    <w:rsid w:val="008E04F4"/>
    <w:rsid w:val="008E4416"/>
    <w:rsid w:val="008E7E4E"/>
    <w:rsid w:val="008F4245"/>
    <w:rsid w:val="008F5A19"/>
    <w:rsid w:val="008F72A2"/>
    <w:rsid w:val="00900A54"/>
    <w:rsid w:val="0090347F"/>
    <w:rsid w:val="00920D28"/>
    <w:rsid w:val="00921464"/>
    <w:rsid w:val="009229FA"/>
    <w:rsid w:val="00923F6E"/>
    <w:rsid w:val="00924B72"/>
    <w:rsid w:val="00925F6E"/>
    <w:rsid w:val="009322A0"/>
    <w:rsid w:val="009355A3"/>
    <w:rsid w:val="009356E3"/>
    <w:rsid w:val="009369CF"/>
    <w:rsid w:val="00946EB5"/>
    <w:rsid w:val="0095708E"/>
    <w:rsid w:val="00965669"/>
    <w:rsid w:val="009671B1"/>
    <w:rsid w:val="00967C5D"/>
    <w:rsid w:val="00975473"/>
    <w:rsid w:val="00975848"/>
    <w:rsid w:val="00990240"/>
    <w:rsid w:val="00992859"/>
    <w:rsid w:val="009963FD"/>
    <w:rsid w:val="00997634"/>
    <w:rsid w:val="009B606F"/>
    <w:rsid w:val="009C5C84"/>
    <w:rsid w:val="009D4EE5"/>
    <w:rsid w:val="009D6525"/>
    <w:rsid w:val="009E20EB"/>
    <w:rsid w:val="009E6583"/>
    <w:rsid w:val="009F17B5"/>
    <w:rsid w:val="009F5386"/>
    <w:rsid w:val="009F5694"/>
    <w:rsid w:val="009F61FB"/>
    <w:rsid w:val="009F624F"/>
    <w:rsid w:val="009F6D40"/>
    <w:rsid w:val="00A01C62"/>
    <w:rsid w:val="00A05ED2"/>
    <w:rsid w:val="00A06353"/>
    <w:rsid w:val="00A06CD7"/>
    <w:rsid w:val="00A103A8"/>
    <w:rsid w:val="00A13E41"/>
    <w:rsid w:val="00A1603E"/>
    <w:rsid w:val="00A204B2"/>
    <w:rsid w:val="00A2263C"/>
    <w:rsid w:val="00A2427D"/>
    <w:rsid w:val="00A258BC"/>
    <w:rsid w:val="00A30D4A"/>
    <w:rsid w:val="00A34618"/>
    <w:rsid w:val="00A35225"/>
    <w:rsid w:val="00A3529B"/>
    <w:rsid w:val="00A40710"/>
    <w:rsid w:val="00A42FF1"/>
    <w:rsid w:val="00A46193"/>
    <w:rsid w:val="00A46C68"/>
    <w:rsid w:val="00A47022"/>
    <w:rsid w:val="00A50D15"/>
    <w:rsid w:val="00A53D0D"/>
    <w:rsid w:val="00A54DC4"/>
    <w:rsid w:val="00A551C7"/>
    <w:rsid w:val="00A57DC3"/>
    <w:rsid w:val="00A61129"/>
    <w:rsid w:val="00A66486"/>
    <w:rsid w:val="00A70E4E"/>
    <w:rsid w:val="00A7230D"/>
    <w:rsid w:val="00A75E53"/>
    <w:rsid w:val="00A81E4A"/>
    <w:rsid w:val="00A85FDC"/>
    <w:rsid w:val="00A86573"/>
    <w:rsid w:val="00A8732C"/>
    <w:rsid w:val="00A920B3"/>
    <w:rsid w:val="00A94816"/>
    <w:rsid w:val="00A95B1B"/>
    <w:rsid w:val="00AA16EA"/>
    <w:rsid w:val="00AA33E5"/>
    <w:rsid w:val="00AA56CC"/>
    <w:rsid w:val="00AA619F"/>
    <w:rsid w:val="00AA61D4"/>
    <w:rsid w:val="00AA7099"/>
    <w:rsid w:val="00AB0358"/>
    <w:rsid w:val="00AB05A1"/>
    <w:rsid w:val="00AB3336"/>
    <w:rsid w:val="00AB6E95"/>
    <w:rsid w:val="00AC6581"/>
    <w:rsid w:val="00AD2E69"/>
    <w:rsid w:val="00AD51D2"/>
    <w:rsid w:val="00AD5209"/>
    <w:rsid w:val="00AD5DC7"/>
    <w:rsid w:val="00AF06A2"/>
    <w:rsid w:val="00AF151C"/>
    <w:rsid w:val="00AF24BE"/>
    <w:rsid w:val="00AF2CB6"/>
    <w:rsid w:val="00AF322E"/>
    <w:rsid w:val="00AF71E0"/>
    <w:rsid w:val="00B113C4"/>
    <w:rsid w:val="00B179FA"/>
    <w:rsid w:val="00B210C0"/>
    <w:rsid w:val="00B213CE"/>
    <w:rsid w:val="00B330F8"/>
    <w:rsid w:val="00B35FC6"/>
    <w:rsid w:val="00B36127"/>
    <w:rsid w:val="00B37041"/>
    <w:rsid w:val="00B37CF0"/>
    <w:rsid w:val="00B439AF"/>
    <w:rsid w:val="00B45FF5"/>
    <w:rsid w:val="00B5016D"/>
    <w:rsid w:val="00B53071"/>
    <w:rsid w:val="00B54436"/>
    <w:rsid w:val="00B548C2"/>
    <w:rsid w:val="00B56DCC"/>
    <w:rsid w:val="00B669C3"/>
    <w:rsid w:val="00B67BA7"/>
    <w:rsid w:val="00B71EBA"/>
    <w:rsid w:val="00B75474"/>
    <w:rsid w:val="00B82104"/>
    <w:rsid w:val="00B82738"/>
    <w:rsid w:val="00B83475"/>
    <w:rsid w:val="00B925B1"/>
    <w:rsid w:val="00B93CBA"/>
    <w:rsid w:val="00BA08D7"/>
    <w:rsid w:val="00BA24F0"/>
    <w:rsid w:val="00BA32E6"/>
    <w:rsid w:val="00BA5CE9"/>
    <w:rsid w:val="00BA7356"/>
    <w:rsid w:val="00BB1D23"/>
    <w:rsid w:val="00BB2B51"/>
    <w:rsid w:val="00BB3103"/>
    <w:rsid w:val="00BC2DA9"/>
    <w:rsid w:val="00BD45FC"/>
    <w:rsid w:val="00BD7798"/>
    <w:rsid w:val="00BE161D"/>
    <w:rsid w:val="00BE1AC3"/>
    <w:rsid w:val="00BE3472"/>
    <w:rsid w:val="00BE4E48"/>
    <w:rsid w:val="00BE7EDA"/>
    <w:rsid w:val="00BF14B5"/>
    <w:rsid w:val="00BF5F73"/>
    <w:rsid w:val="00C022EC"/>
    <w:rsid w:val="00C124C7"/>
    <w:rsid w:val="00C16636"/>
    <w:rsid w:val="00C17FB5"/>
    <w:rsid w:val="00C228C5"/>
    <w:rsid w:val="00C251F8"/>
    <w:rsid w:val="00C42B8E"/>
    <w:rsid w:val="00C43B79"/>
    <w:rsid w:val="00C44847"/>
    <w:rsid w:val="00C456F9"/>
    <w:rsid w:val="00C52384"/>
    <w:rsid w:val="00C55AC3"/>
    <w:rsid w:val="00C6603A"/>
    <w:rsid w:val="00C718CF"/>
    <w:rsid w:val="00C75393"/>
    <w:rsid w:val="00C811BB"/>
    <w:rsid w:val="00C82782"/>
    <w:rsid w:val="00C828E8"/>
    <w:rsid w:val="00C82E0B"/>
    <w:rsid w:val="00C85149"/>
    <w:rsid w:val="00C86327"/>
    <w:rsid w:val="00C865E4"/>
    <w:rsid w:val="00C932BB"/>
    <w:rsid w:val="00C957D1"/>
    <w:rsid w:val="00CA2103"/>
    <w:rsid w:val="00CA7183"/>
    <w:rsid w:val="00CA75B6"/>
    <w:rsid w:val="00CB00E2"/>
    <w:rsid w:val="00CB7A44"/>
    <w:rsid w:val="00CB7BB9"/>
    <w:rsid w:val="00CC06F0"/>
    <w:rsid w:val="00CC06F7"/>
    <w:rsid w:val="00CC5E45"/>
    <w:rsid w:val="00CD1548"/>
    <w:rsid w:val="00CD5C90"/>
    <w:rsid w:val="00CE2E63"/>
    <w:rsid w:val="00CF3166"/>
    <w:rsid w:val="00CF3E6D"/>
    <w:rsid w:val="00D0124A"/>
    <w:rsid w:val="00D0133D"/>
    <w:rsid w:val="00D071FD"/>
    <w:rsid w:val="00D073A4"/>
    <w:rsid w:val="00D0777D"/>
    <w:rsid w:val="00D10CB1"/>
    <w:rsid w:val="00D1463C"/>
    <w:rsid w:val="00D1607D"/>
    <w:rsid w:val="00D171D7"/>
    <w:rsid w:val="00D20C62"/>
    <w:rsid w:val="00D25778"/>
    <w:rsid w:val="00D25BC6"/>
    <w:rsid w:val="00D25DD0"/>
    <w:rsid w:val="00D31350"/>
    <w:rsid w:val="00D367EC"/>
    <w:rsid w:val="00D37487"/>
    <w:rsid w:val="00D53F84"/>
    <w:rsid w:val="00D57CE9"/>
    <w:rsid w:val="00D606E7"/>
    <w:rsid w:val="00D75B36"/>
    <w:rsid w:val="00D80CB7"/>
    <w:rsid w:val="00D8503F"/>
    <w:rsid w:val="00D870C8"/>
    <w:rsid w:val="00D87D9B"/>
    <w:rsid w:val="00D95B6E"/>
    <w:rsid w:val="00D96A03"/>
    <w:rsid w:val="00D9735C"/>
    <w:rsid w:val="00DA67D6"/>
    <w:rsid w:val="00DB02B9"/>
    <w:rsid w:val="00DB14C6"/>
    <w:rsid w:val="00DC0933"/>
    <w:rsid w:val="00DC1165"/>
    <w:rsid w:val="00DC4776"/>
    <w:rsid w:val="00DD1E5B"/>
    <w:rsid w:val="00DD60B1"/>
    <w:rsid w:val="00DD66C8"/>
    <w:rsid w:val="00DE5CE2"/>
    <w:rsid w:val="00DE685C"/>
    <w:rsid w:val="00DF13B8"/>
    <w:rsid w:val="00DF1A91"/>
    <w:rsid w:val="00E06743"/>
    <w:rsid w:val="00E1360B"/>
    <w:rsid w:val="00E253D4"/>
    <w:rsid w:val="00E264E3"/>
    <w:rsid w:val="00E27EBC"/>
    <w:rsid w:val="00E33F9D"/>
    <w:rsid w:val="00E404C0"/>
    <w:rsid w:val="00E462BB"/>
    <w:rsid w:val="00E527B4"/>
    <w:rsid w:val="00E53945"/>
    <w:rsid w:val="00E61659"/>
    <w:rsid w:val="00E62468"/>
    <w:rsid w:val="00E62BAC"/>
    <w:rsid w:val="00E641B2"/>
    <w:rsid w:val="00E65355"/>
    <w:rsid w:val="00E71EF1"/>
    <w:rsid w:val="00E834D5"/>
    <w:rsid w:val="00E83EC1"/>
    <w:rsid w:val="00E873DD"/>
    <w:rsid w:val="00EA6772"/>
    <w:rsid w:val="00EA74EA"/>
    <w:rsid w:val="00EB2A60"/>
    <w:rsid w:val="00EC41F8"/>
    <w:rsid w:val="00EC45B9"/>
    <w:rsid w:val="00ED336C"/>
    <w:rsid w:val="00ED69B3"/>
    <w:rsid w:val="00ED6C92"/>
    <w:rsid w:val="00EE1B05"/>
    <w:rsid w:val="00EF110A"/>
    <w:rsid w:val="00EF570B"/>
    <w:rsid w:val="00EF65F0"/>
    <w:rsid w:val="00F03C9F"/>
    <w:rsid w:val="00F12C16"/>
    <w:rsid w:val="00F16D05"/>
    <w:rsid w:val="00F203D2"/>
    <w:rsid w:val="00F2279B"/>
    <w:rsid w:val="00F25C3A"/>
    <w:rsid w:val="00F25CDD"/>
    <w:rsid w:val="00F270A9"/>
    <w:rsid w:val="00F3368B"/>
    <w:rsid w:val="00F3707A"/>
    <w:rsid w:val="00F47D09"/>
    <w:rsid w:val="00F47DC2"/>
    <w:rsid w:val="00F50694"/>
    <w:rsid w:val="00F519DB"/>
    <w:rsid w:val="00F548D7"/>
    <w:rsid w:val="00F55A2F"/>
    <w:rsid w:val="00F61708"/>
    <w:rsid w:val="00F65107"/>
    <w:rsid w:val="00F6575F"/>
    <w:rsid w:val="00F657CF"/>
    <w:rsid w:val="00F671AD"/>
    <w:rsid w:val="00F73BE2"/>
    <w:rsid w:val="00F82B57"/>
    <w:rsid w:val="00F925B1"/>
    <w:rsid w:val="00F94BD4"/>
    <w:rsid w:val="00FB0C39"/>
    <w:rsid w:val="00FB382A"/>
    <w:rsid w:val="00FB7277"/>
    <w:rsid w:val="00FC63F3"/>
    <w:rsid w:val="00FD22E4"/>
    <w:rsid w:val="00FD3ECD"/>
    <w:rsid w:val="00FE5271"/>
    <w:rsid w:val="00FE53AA"/>
    <w:rsid w:val="00FE5C7A"/>
    <w:rsid w:val="00FE660B"/>
    <w:rsid w:val="00FE6FB5"/>
    <w:rsid w:val="00FE7012"/>
    <w:rsid w:val="00FE7914"/>
    <w:rsid w:val="00FF0F18"/>
    <w:rsid w:val="00FF315F"/>
    <w:rsid w:val="00FF40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A001F0E"/>
  <w15:docId w15:val="{1B598974-4058-4A08-9F09-FBF0B63464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15770"/>
    <w:pPr>
      <w:spacing w:after="0"/>
    </w:pPr>
  </w:style>
  <w:style w:type="paragraph" w:styleId="Heading1">
    <w:name w:val="heading 1"/>
    <w:basedOn w:val="Normal"/>
    <w:next w:val="Normal"/>
    <w:link w:val="Heading1Char"/>
    <w:uiPriority w:val="9"/>
    <w:qFormat/>
    <w:rsid w:val="00D870C8"/>
    <w:pPr>
      <w:keepNext/>
      <w:keepLines/>
      <w:numPr>
        <w:numId w:val="3"/>
      </w:numPr>
      <w:spacing w:before="480" w:after="24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112911"/>
    <w:pPr>
      <w:keepNext/>
      <w:keepLines/>
      <w:numPr>
        <w:ilvl w:val="1"/>
        <w:numId w:val="3"/>
      </w:numPr>
      <w:spacing w:before="200" w:after="12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112911"/>
    <w:pPr>
      <w:keepNext/>
      <w:keepLines/>
      <w:numPr>
        <w:ilvl w:val="2"/>
        <w:numId w:val="3"/>
      </w:numPr>
      <w:spacing w:before="200" w:after="12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aliases w:val="Subtitle 1.2.1"/>
    <w:basedOn w:val="Normal"/>
    <w:next w:val="Normal"/>
    <w:link w:val="Heading4Char"/>
    <w:uiPriority w:val="9"/>
    <w:unhideWhenUsed/>
    <w:rsid w:val="008A4207"/>
    <w:pPr>
      <w:keepNext/>
      <w:keepLines/>
      <w:numPr>
        <w:ilvl w:val="3"/>
        <w:numId w:val="3"/>
      </w:numPr>
      <w:spacing w:before="200"/>
      <w:outlineLvl w:val="3"/>
    </w:pPr>
    <w:rPr>
      <w:rFonts w:asciiTheme="majorHAnsi" w:eastAsiaTheme="majorEastAsia" w:hAnsiTheme="majorHAnsi" w:cstheme="majorBidi"/>
      <w:b/>
      <w:bCs/>
      <w:iCs/>
      <w:color w:val="4F81BD" w:themeColor="accent1"/>
    </w:rPr>
  </w:style>
  <w:style w:type="paragraph" w:styleId="Heading5">
    <w:name w:val="heading 5"/>
    <w:aliases w:val="Subtitle 1.3.1"/>
    <w:basedOn w:val="Normal"/>
    <w:next w:val="Normal"/>
    <w:link w:val="Heading5Char"/>
    <w:uiPriority w:val="9"/>
    <w:unhideWhenUsed/>
    <w:rsid w:val="008A4207"/>
    <w:pPr>
      <w:keepNext/>
      <w:keepLines/>
      <w:numPr>
        <w:ilvl w:val="4"/>
        <w:numId w:val="3"/>
      </w:numPr>
      <w:spacing w:before="200"/>
      <w:outlineLvl w:val="4"/>
    </w:pPr>
    <w:rPr>
      <w:rFonts w:asciiTheme="majorHAnsi" w:eastAsiaTheme="majorEastAsia" w:hAnsiTheme="majorHAnsi" w:cstheme="majorBidi"/>
      <w:b/>
      <w:color w:val="4F81BD" w:themeColor="accent1"/>
    </w:rPr>
  </w:style>
  <w:style w:type="paragraph" w:styleId="Heading6">
    <w:name w:val="heading 6"/>
    <w:aliases w:val="Subtitle 2.1"/>
    <w:basedOn w:val="Normal"/>
    <w:next w:val="Normal"/>
    <w:link w:val="Heading6Char"/>
    <w:uiPriority w:val="9"/>
    <w:unhideWhenUsed/>
    <w:rsid w:val="008A4207"/>
    <w:pPr>
      <w:keepNext/>
      <w:keepLines/>
      <w:numPr>
        <w:ilvl w:val="5"/>
        <w:numId w:val="3"/>
      </w:numPr>
      <w:spacing w:before="200"/>
      <w:outlineLvl w:val="5"/>
    </w:pPr>
    <w:rPr>
      <w:rFonts w:asciiTheme="majorHAnsi" w:eastAsiaTheme="majorEastAsia" w:hAnsiTheme="majorHAnsi" w:cstheme="majorBidi"/>
      <w:b/>
      <w:iCs/>
      <w:color w:val="4F81BD" w:themeColor="accent1"/>
      <w:sz w:val="26"/>
    </w:rPr>
  </w:style>
  <w:style w:type="paragraph" w:styleId="Heading7">
    <w:name w:val="heading 7"/>
    <w:aliases w:val="Subtitle 2.1.1"/>
    <w:basedOn w:val="Normal"/>
    <w:next w:val="Normal"/>
    <w:link w:val="Heading7Char"/>
    <w:uiPriority w:val="9"/>
    <w:unhideWhenUsed/>
    <w:rsid w:val="00551DB4"/>
    <w:pPr>
      <w:keepNext/>
      <w:keepLines/>
      <w:numPr>
        <w:ilvl w:val="6"/>
        <w:numId w:val="3"/>
      </w:numPr>
      <w:spacing w:before="200"/>
      <w:outlineLvl w:val="6"/>
    </w:pPr>
    <w:rPr>
      <w:rFonts w:asciiTheme="majorHAnsi" w:eastAsiaTheme="majorEastAsia" w:hAnsiTheme="majorHAnsi" w:cstheme="majorBidi"/>
      <w:b/>
      <w:iCs/>
      <w:color w:val="4F81BD" w:themeColor="accent1"/>
    </w:rPr>
  </w:style>
  <w:style w:type="paragraph" w:styleId="Heading8">
    <w:name w:val="heading 8"/>
    <w:aliases w:val="Subtitle 2.2.1"/>
    <w:basedOn w:val="Normal"/>
    <w:next w:val="Normal"/>
    <w:link w:val="Heading8Char"/>
    <w:uiPriority w:val="9"/>
    <w:unhideWhenUsed/>
    <w:rsid w:val="00551DB4"/>
    <w:pPr>
      <w:keepNext/>
      <w:keepLines/>
      <w:numPr>
        <w:ilvl w:val="7"/>
        <w:numId w:val="3"/>
      </w:numPr>
      <w:spacing w:before="200"/>
      <w:outlineLvl w:val="7"/>
    </w:pPr>
    <w:rPr>
      <w:rFonts w:asciiTheme="majorHAnsi" w:eastAsiaTheme="majorEastAsia" w:hAnsiTheme="majorHAnsi" w:cstheme="majorBidi"/>
      <w:b/>
      <w:color w:val="4F81BD" w:themeColor="accent1"/>
      <w:szCs w:val="20"/>
    </w:rPr>
  </w:style>
  <w:style w:type="paragraph" w:styleId="Heading9">
    <w:name w:val="heading 9"/>
    <w:aliases w:val="Subtitle 2.3.1"/>
    <w:basedOn w:val="Normal"/>
    <w:next w:val="Normal"/>
    <w:link w:val="Heading9Char"/>
    <w:uiPriority w:val="9"/>
    <w:unhideWhenUsed/>
    <w:rsid w:val="00551DB4"/>
    <w:pPr>
      <w:keepNext/>
      <w:keepLines/>
      <w:numPr>
        <w:ilvl w:val="8"/>
        <w:numId w:val="3"/>
      </w:numPr>
      <w:spacing w:before="200"/>
      <w:outlineLvl w:val="8"/>
    </w:pPr>
    <w:rPr>
      <w:rFonts w:asciiTheme="majorHAnsi" w:eastAsiaTheme="majorEastAsia" w:hAnsiTheme="majorHAnsi" w:cstheme="majorBidi"/>
      <w:b/>
      <w:iCs/>
      <w:color w:val="4F81BD" w:themeColor="accent1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42B7A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42B7A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242B7A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42B7A"/>
  </w:style>
  <w:style w:type="paragraph" w:styleId="Footer">
    <w:name w:val="footer"/>
    <w:basedOn w:val="Normal"/>
    <w:link w:val="FooterChar"/>
    <w:uiPriority w:val="99"/>
    <w:unhideWhenUsed/>
    <w:rsid w:val="00242B7A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42B7A"/>
  </w:style>
  <w:style w:type="character" w:styleId="PlaceholderText">
    <w:name w:val="Placeholder Text"/>
    <w:basedOn w:val="DefaultParagraphFont"/>
    <w:uiPriority w:val="99"/>
    <w:semiHidden/>
    <w:rsid w:val="008F72A2"/>
    <w:rPr>
      <w:color w:val="808080"/>
    </w:rPr>
  </w:style>
  <w:style w:type="paragraph" w:styleId="NoSpacing">
    <w:name w:val="No Spacing"/>
    <w:link w:val="NoSpacingChar"/>
    <w:uiPriority w:val="1"/>
    <w:qFormat/>
    <w:rsid w:val="008A678A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8A678A"/>
    <w:rPr>
      <w:rFonts w:eastAsiaTheme="minorEastAsia"/>
      <w:lang w:val="en-US"/>
    </w:rPr>
  </w:style>
  <w:style w:type="paragraph" w:styleId="ListParagraph">
    <w:name w:val="List Paragraph"/>
    <w:basedOn w:val="Normal"/>
    <w:uiPriority w:val="34"/>
    <w:qFormat/>
    <w:rsid w:val="0002738D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D870C8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112911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112911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aliases w:val="Subtitle 1.2.1 Char"/>
    <w:basedOn w:val="DefaultParagraphFont"/>
    <w:link w:val="Heading4"/>
    <w:uiPriority w:val="9"/>
    <w:rsid w:val="008A4207"/>
    <w:rPr>
      <w:rFonts w:asciiTheme="majorHAnsi" w:eastAsiaTheme="majorEastAsia" w:hAnsiTheme="majorHAnsi" w:cstheme="majorBidi"/>
      <w:b/>
      <w:bCs/>
      <w:iCs/>
      <w:color w:val="4F81BD" w:themeColor="accent1"/>
    </w:rPr>
  </w:style>
  <w:style w:type="character" w:customStyle="1" w:styleId="Heading5Char">
    <w:name w:val="Heading 5 Char"/>
    <w:aliases w:val="Subtitle 1.3.1 Char"/>
    <w:basedOn w:val="DefaultParagraphFont"/>
    <w:link w:val="Heading5"/>
    <w:uiPriority w:val="9"/>
    <w:rsid w:val="008A4207"/>
    <w:rPr>
      <w:rFonts w:asciiTheme="majorHAnsi" w:eastAsiaTheme="majorEastAsia" w:hAnsiTheme="majorHAnsi" w:cstheme="majorBidi"/>
      <w:b/>
      <w:color w:val="4F81BD" w:themeColor="accent1"/>
    </w:rPr>
  </w:style>
  <w:style w:type="character" w:customStyle="1" w:styleId="Heading6Char">
    <w:name w:val="Heading 6 Char"/>
    <w:aliases w:val="Subtitle 2.1 Char"/>
    <w:basedOn w:val="DefaultParagraphFont"/>
    <w:link w:val="Heading6"/>
    <w:uiPriority w:val="9"/>
    <w:rsid w:val="008A4207"/>
    <w:rPr>
      <w:rFonts w:asciiTheme="majorHAnsi" w:eastAsiaTheme="majorEastAsia" w:hAnsiTheme="majorHAnsi" w:cstheme="majorBidi"/>
      <w:b/>
      <w:iCs/>
      <w:color w:val="4F81BD" w:themeColor="accent1"/>
      <w:sz w:val="26"/>
    </w:rPr>
  </w:style>
  <w:style w:type="character" w:customStyle="1" w:styleId="Heading7Char">
    <w:name w:val="Heading 7 Char"/>
    <w:aliases w:val="Subtitle 2.1.1 Char"/>
    <w:basedOn w:val="DefaultParagraphFont"/>
    <w:link w:val="Heading7"/>
    <w:uiPriority w:val="9"/>
    <w:rsid w:val="00551DB4"/>
    <w:rPr>
      <w:rFonts w:asciiTheme="majorHAnsi" w:eastAsiaTheme="majorEastAsia" w:hAnsiTheme="majorHAnsi" w:cstheme="majorBidi"/>
      <w:b/>
      <w:iCs/>
      <w:color w:val="4F81BD" w:themeColor="accent1"/>
    </w:rPr>
  </w:style>
  <w:style w:type="character" w:customStyle="1" w:styleId="Heading8Char">
    <w:name w:val="Heading 8 Char"/>
    <w:aliases w:val="Subtitle 2.2.1 Char"/>
    <w:basedOn w:val="DefaultParagraphFont"/>
    <w:link w:val="Heading8"/>
    <w:uiPriority w:val="9"/>
    <w:rsid w:val="00551DB4"/>
    <w:rPr>
      <w:rFonts w:asciiTheme="majorHAnsi" w:eastAsiaTheme="majorEastAsia" w:hAnsiTheme="majorHAnsi" w:cstheme="majorBidi"/>
      <w:b/>
      <w:color w:val="4F81BD" w:themeColor="accent1"/>
      <w:szCs w:val="20"/>
    </w:rPr>
  </w:style>
  <w:style w:type="character" w:customStyle="1" w:styleId="Heading9Char">
    <w:name w:val="Heading 9 Char"/>
    <w:aliases w:val="Subtitle 2.3.1 Char"/>
    <w:basedOn w:val="DefaultParagraphFont"/>
    <w:link w:val="Heading9"/>
    <w:uiPriority w:val="9"/>
    <w:rsid w:val="00551DB4"/>
    <w:rPr>
      <w:rFonts w:asciiTheme="majorHAnsi" w:eastAsiaTheme="majorEastAsia" w:hAnsiTheme="majorHAnsi" w:cstheme="majorBidi"/>
      <w:b/>
      <w:iCs/>
      <w:color w:val="4F81BD" w:themeColor="accent1"/>
      <w:szCs w:val="20"/>
    </w:rPr>
  </w:style>
  <w:style w:type="paragraph" w:styleId="Title">
    <w:name w:val="Title"/>
    <w:aliases w:val="Subtitle 3.1"/>
    <w:basedOn w:val="Normal"/>
    <w:next w:val="Normal"/>
    <w:link w:val="TitleChar"/>
    <w:uiPriority w:val="10"/>
    <w:rsid w:val="00551DB4"/>
    <w:pPr>
      <w:numPr>
        <w:numId w:val="1"/>
      </w:numPr>
      <w:spacing w:after="300" w:line="240" w:lineRule="auto"/>
      <w:contextualSpacing/>
    </w:pPr>
    <w:rPr>
      <w:rFonts w:asciiTheme="majorHAnsi" w:eastAsiaTheme="majorEastAsia" w:hAnsiTheme="majorHAnsi" w:cstheme="majorBidi"/>
      <w:b/>
      <w:color w:val="4F81BD" w:themeColor="accent1"/>
      <w:spacing w:val="5"/>
      <w:kern w:val="28"/>
      <w:sz w:val="26"/>
      <w:szCs w:val="52"/>
    </w:rPr>
  </w:style>
  <w:style w:type="character" w:customStyle="1" w:styleId="TitleChar">
    <w:name w:val="Title Char"/>
    <w:aliases w:val="Subtitle 3.1 Char"/>
    <w:basedOn w:val="DefaultParagraphFont"/>
    <w:link w:val="Title"/>
    <w:uiPriority w:val="10"/>
    <w:rsid w:val="00551DB4"/>
    <w:rPr>
      <w:rFonts w:asciiTheme="majorHAnsi" w:eastAsiaTheme="majorEastAsia" w:hAnsiTheme="majorHAnsi" w:cstheme="majorBidi"/>
      <w:b/>
      <w:color w:val="4F81BD" w:themeColor="accent1"/>
      <w:spacing w:val="5"/>
      <w:kern w:val="28"/>
      <w:sz w:val="26"/>
      <w:szCs w:val="52"/>
    </w:rPr>
  </w:style>
  <w:style w:type="paragraph" w:styleId="Subtitle">
    <w:name w:val="Subtitle"/>
    <w:aliases w:val="Subtitle 3.1.1"/>
    <w:basedOn w:val="Normal"/>
    <w:next w:val="Normal"/>
    <w:link w:val="SubtitleChar"/>
    <w:uiPriority w:val="11"/>
    <w:rsid w:val="00551DB4"/>
    <w:pPr>
      <w:numPr>
        <w:numId w:val="2"/>
      </w:numPr>
      <w:ind w:left="1080"/>
    </w:pPr>
    <w:rPr>
      <w:rFonts w:asciiTheme="majorHAnsi" w:eastAsiaTheme="majorEastAsia" w:hAnsiTheme="majorHAnsi" w:cstheme="majorBidi"/>
      <w:b/>
      <w:iCs/>
      <w:color w:val="4F81BD" w:themeColor="accent1"/>
      <w:spacing w:val="15"/>
      <w:szCs w:val="24"/>
    </w:rPr>
  </w:style>
  <w:style w:type="character" w:customStyle="1" w:styleId="SubtitleChar">
    <w:name w:val="Subtitle Char"/>
    <w:aliases w:val="Subtitle 3.1.1 Char"/>
    <w:basedOn w:val="DefaultParagraphFont"/>
    <w:link w:val="Subtitle"/>
    <w:uiPriority w:val="11"/>
    <w:rsid w:val="00551DB4"/>
    <w:rPr>
      <w:rFonts w:asciiTheme="majorHAnsi" w:eastAsiaTheme="majorEastAsia" w:hAnsiTheme="majorHAnsi" w:cstheme="majorBidi"/>
      <w:b/>
      <w:iCs/>
      <w:color w:val="4F81BD" w:themeColor="accent1"/>
      <w:spacing w:val="15"/>
      <w:szCs w:val="24"/>
    </w:rPr>
  </w:style>
  <w:style w:type="character" w:styleId="SubtleEmphasis">
    <w:name w:val="Subtle Emphasis"/>
    <w:uiPriority w:val="19"/>
    <w:rsid w:val="00551DB4"/>
    <w:rPr>
      <w:rFonts w:asciiTheme="majorHAnsi" w:hAnsiTheme="majorHAnsi"/>
      <w:b/>
      <w:iCs/>
      <w:color w:val="4F81BD" w:themeColor="accent1"/>
      <w:sz w:val="22"/>
    </w:rPr>
  </w:style>
  <w:style w:type="paragraph" w:styleId="TOCHeading">
    <w:name w:val="TOC Heading"/>
    <w:basedOn w:val="Heading1"/>
    <w:next w:val="Normal"/>
    <w:uiPriority w:val="39"/>
    <w:unhideWhenUsed/>
    <w:qFormat/>
    <w:rsid w:val="00D31350"/>
    <w:pPr>
      <w:numPr>
        <w:numId w:val="0"/>
      </w:num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D31350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D31350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D31350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D31350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3E5B1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534B81"/>
    <w:rPr>
      <w:i/>
      <w:iCs/>
    </w:rPr>
  </w:style>
  <w:style w:type="character" w:styleId="CommentReference">
    <w:name w:val="annotation reference"/>
    <w:basedOn w:val="DefaultParagraphFont"/>
    <w:uiPriority w:val="99"/>
    <w:semiHidden/>
    <w:unhideWhenUsed/>
    <w:rsid w:val="00C8632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8632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8632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8632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86327"/>
    <w:rPr>
      <w:b/>
      <w:bCs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F3E6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14303"/>
    <w:rPr>
      <w:color w:val="800080" w:themeColor="followedHyperlink"/>
      <w:u w:val="single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C022EC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3B25D4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3F5C9E"/>
    <w:rPr>
      <w:color w:val="605E5C"/>
      <w:shd w:val="clear" w:color="auto" w:fill="E1DFDD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8B16B2"/>
    <w:pPr>
      <w:spacing w:line="240" w:lineRule="auto"/>
    </w:pPr>
    <w:rPr>
      <w:rFonts w:ascii="Calibri" w:hAnsi="Calibri" w:cs="Calibri"/>
      <w:lang w:val="en-GB" w:eastAsia="en-GB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8B16B2"/>
    <w:rPr>
      <w:rFonts w:ascii="Calibri" w:hAnsi="Calibri" w:cs="Calibri"/>
      <w:lang w:val="en-GB" w:eastAsia="en-GB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0563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</w:pPr>
    <w:rPr>
      <w:rFonts w:ascii="Courier New" w:eastAsia="Times New Roman" w:hAnsi="Courier New" w:cs="Courier New"/>
      <w:sz w:val="20"/>
      <w:szCs w:val="20"/>
      <w:lang w:val="en-GB"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05634"/>
    <w:rPr>
      <w:rFonts w:ascii="Courier New" w:eastAsia="Times New Roman" w:hAnsi="Courier New" w:cs="Courier New"/>
      <w:sz w:val="20"/>
      <w:szCs w:val="20"/>
      <w:lang w:val="en-GB" w:eastAsia="en-GB"/>
    </w:rPr>
  </w:style>
  <w:style w:type="paragraph" w:styleId="NormalWeb">
    <w:name w:val="Normal (Web)"/>
    <w:basedOn w:val="Normal"/>
    <w:uiPriority w:val="99"/>
    <w:semiHidden/>
    <w:unhideWhenUsed/>
    <w:rsid w:val="00967C5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EA6772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E527B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123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22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59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06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45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72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14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100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221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154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709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97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144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922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92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74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27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526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793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953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49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44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87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94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449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17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971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03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520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743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511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876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301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25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75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718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68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18" Type="http://schemas.openxmlformats.org/officeDocument/2006/relationships/image" Target="media/image9.png"/><Relationship Id="rId26" Type="http://schemas.openxmlformats.org/officeDocument/2006/relationships/theme" Target="theme/theme1.xml"/><Relationship Id="rId3" Type="http://schemas.openxmlformats.org/officeDocument/2006/relationships/numbering" Target="numbering.xml"/><Relationship Id="rId21" Type="http://schemas.openxmlformats.org/officeDocument/2006/relationships/image" Target="media/image12.png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image" Target="media/image8.png"/><Relationship Id="rId25" Type="http://schemas.openxmlformats.org/officeDocument/2006/relationships/fontTable" Target="fontTable.xml"/><Relationship Id="rId2" Type="http://schemas.openxmlformats.org/officeDocument/2006/relationships/customXml" Target="../customXml/item1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24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image" Target="media/image6.png"/><Relationship Id="rId23" Type="http://schemas.openxmlformats.org/officeDocument/2006/relationships/header" Target="header1.xml"/><Relationship Id="rId10" Type="http://schemas.openxmlformats.org/officeDocument/2006/relationships/image" Target="media/image2.png"/><Relationship Id="rId19" Type="http://schemas.openxmlformats.org/officeDocument/2006/relationships/image" Target="media/image10.png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hyperlink" Target="https://wiki.youtestme.com/youtestme/youtestmedoc/YTM%20Customer%20Support/Clients/IFSE/2022-09-15%20-%20How%20to%20configure%20message%20templates.pdf" TargetMode="External"/><Relationship Id="rId22" Type="http://schemas.openxmlformats.org/officeDocument/2006/relationships/image" Target="media/image13.png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683EACB-7F48-4E02-A185-FE341522F3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77</TotalTime>
  <Pages>9</Pages>
  <Words>477</Words>
  <Characters>2721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ecial Accommodations Notifications</vt:lpstr>
    </vt:vector>
  </TitlesOfParts>
  <Company/>
  <LinksUpToDate>false</LinksUpToDate>
  <CharactersWithSpaces>31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ing students (authorizations preserved) into a private testing session</dc:title>
  <dc:subject>Quick Start Instructions</dc:subject>
  <dc:creator>Malloc Inc</dc:creator>
  <cp:lastModifiedBy>Amra Hocanin</cp:lastModifiedBy>
  <cp:revision>30</cp:revision>
  <cp:lastPrinted>2020-10-27T13:45:00Z</cp:lastPrinted>
  <dcterms:created xsi:type="dcterms:W3CDTF">2021-07-12T14:05:00Z</dcterms:created>
  <dcterms:modified xsi:type="dcterms:W3CDTF">2022-09-15T11:58:00Z</dcterms:modified>
</cp:coreProperties>
</file>